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7BC0D6A0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867283">
        <w:rPr>
          <w:rFonts w:eastAsia="Times New Roman"/>
        </w:rPr>
        <w:t xml:space="preserve"> – Secondary Component</w:t>
      </w:r>
    </w:p>
    <w:p w14:paraId="7A5A68F0" w14:textId="0BDAF1DF" w:rsidR="00EA581C" w:rsidRDefault="00AD0DEA" w:rsidP="00E60D07">
      <w:pPr>
        <w:pStyle w:val="Heading1"/>
        <w:spacing w:before="0"/>
        <w:rPr>
          <w:rFonts w:eastAsia="Times New Roman"/>
        </w:rPr>
      </w:pPr>
      <w:r w:rsidRPr="00AD0DEA">
        <w:rPr>
          <w:rFonts w:eastAsia="Times New Roman"/>
        </w:rPr>
        <w:t>Welding Technology/Weld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48.0508</w:t>
      </w:r>
    </w:p>
    <w:p w14:paraId="3FD86B02" w14:textId="2E9E0A1A" w:rsidR="00E60D07" w:rsidRPr="00867283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867283">
        <w:rPr>
          <w:rFonts w:eastAsia="Times New Roman"/>
          <w:sz w:val="24"/>
          <w:szCs w:val="24"/>
        </w:rPr>
        <w:t>H</w:t>
      </w:r>
      <w:r w:rsidR="00E60D07" w:rsidRPr="00867283">
        <w:rPr>
          <w:rFonts w:eastAsia="Times New Roman"/>
          <w:sz w:val="24"/>
          <w:szCs w:val="24"/>
        </w:rPr>
        <w:t xml:space="preserve">igh </w:t>
      </w:r>
      <w:r w:rsidRPr="00867283">
        <w:rPr>
          <w:rFonts w:eastAsia="Times New Roman"/>
          <w:sz w:val="24"/>
          <w:szCs w:val="24"/>
        </w:rPr>
        <w:t>S</w:t>
      </w:r>
      <w:r w:rsidR="00E60D07" w:rsidRPr="00867283">
        <w:rPr>
          <w:rFonts w:eastAsia="Times New Roman"/>
          <w:sz w:val="24"/>
          <w:szCs w:val="24"/>
        </w:rPr>
        <w:t xml:space="preserve">chool </w:t>
      </w:r>
      <w:r w:rsidRPr="00867283">
        <w:rPr>
          <w:rFonts w:eastAsia="Times New Roman"/>
          <w:sz w:val="24"/>
          <w:szCs w:val="24"/>
        </w:rPr>
        <w:t>G</w:t>
      </w:r>
      <w:r w:rsidR="00E60D07" w:rsidRPr="00867283">
        <w:rPr>
          <w:rFonts w:eastAsia="Times New Roman"/>
          <w:sz w:val="24"/>
          <w:szCs w:val="24"/>
        </w:rPr>
        <w:t xml:space="preserve">raduation </w:t>
      </w:r>
      <w:r w:rsidR="00DF427F" w:rsidRPr="00867283">
        <w:rPr>
          <w:rFonts w:eastAsia="Times New Roman"/>
          <w:sz w:val="24"/>
          <w:szCs w:val="24"/>
        </w:rPr>
        <w:t>Y</w:t>
      </w:r>
      <w:r w:rsidR="00E60D07" w:rsidRPr="00867283">
        <w:rPr>
          <w:rFonts w:eastAsia="Times New Roman"/>
          <w:sz w:val="24"/>
          <w:szCs w:val="24"/>
        </w:rPr>
        <w:t>ears 20</w:t>
      </w:r>
      <w:r w:rsidR="00EA581C" w:rsidRPr="00867283">
        <w:rPr>
          <w:rFonts w:eastAsia="Times New Roman"/>
          <w:sz w:val="24"/>
          <w:szCs w:val="24"/>
        </w:rPr>
        <w:t>2</w:t>
      </w:r>
      <w:r w:rsidR="004D4EFE" w:rsidRPr="00867283">
        <w:rPr>
          <w:rFonts w:eastAsia="Times New Roman"/>
          <w:sz w:val="24"/>
          <w:szCs w:val="24"/>
        </w:rPr>
        <w:t>2</w:t>
      </w:r>
      <w:r w:rsidR="00E60D07" w:rsidRPr="00867283">
        <w:rPr>
          <w:rFonts w:eastAsia="Times New Roman"/>
          <w:sz w:val="24"/>
          <w:szCs w:val="24"/>
        </w:rPr>
        <w:t>, 202</w:t>
      </w:r>
      <w:r w:rsidR="004D4EFE" w:rsidRPr="00867283">
        <w:rPr>
          <w:rFonts w:eastAsia="Times New Roman"/>
          <w:sz w:val="24"/>
          <w:szCs w:val="24"/>
        </w:rPr>
        <w:t>3</w:t>
      </w:r>
      <w:r w:rsidR="00E60D07" w:rsidRPr="00867283">
        <w:rPr>
          <w:rFonts w:eastAsia="Times New Roman"/>
          <w:sz w:val="24"/>
          <w:szCs w:val="24"/>
        </w:rPr>
        <w:t>, 202</w:t>
      </w:r>
      <w:bookmarkEnd w:id="0"/>
      <w:r w:rsidR="004D4EFE" w:rsidRPr="00867283">
        <w:rPr>
          <w:rFonts w:eastAsia="Times New Roman"/>
          <w:sz w:val="24"/>
          <w:szCs w:val="24"/>
        </w:rPr>
        <w:t>4</w:t>
      </w:r>
    </w:p>
    <w:p w14:paraId="523AF23E" w14:textId="09177BEE" w:rsidR="00E60D07" w:rsidRDefault="00E60D07" w:rsidP="00E60D07">
      <w:pPr>
        <w:pStyle w:val="Heading2"/>
      </w:pPr>
      <w:r>
        <w:rPr>
          <w:rFonts w:eastAsia="Times New Roman"/>
        </w:rPr>
        <w:t>100</w:t>
      </w:r>
      <w:r w:rsidR="00B83C2B">
        <w:rPr>
          <w:rFonts w:eastAsia="Times New Roman"/>
        </w:rPr>
        <w:t xml:space="preserve"> </w:t>
      </w:r>
      <w:r w:rsidR="00AD0DEA">
        <w:rPr>
          <w:rFonts w:eastAsia="Times New Roman"/>
        </w:rPr>
        <w:t>Occupational Orientation and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7EFF0CE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bookmarkEnd w:id="1"/>
      <w:tr w:rsidR="00AD0DEA" w:rsidRPr="00E60D07" w14:paraId="594B24A7" w14:textId="77777777" w:rsidTr="00AD0DEA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328EA695" w:rsidR="00AD0DEA" w:rsidRPr="00EA581C" w:rsidRDefault="00AD0DEA" w:rsidP="00AD0DEA">
            <w:pPr>
              <w:rPr>
                <w:rFonts w:eastAsia="Times New Roman" w:cs="Arial"/>
              </w:rPr>
            </w:pPr>
            <w:r w:rsidRPr="00FB5684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64B5D109" w:rsidR="00AD0DEA" w:rsidRPr="00EA581C" w:rsidRDefault="00AD0DEA" w:rsidP="00AD0DEA">
            <w:pPr>
              <w:rPr>
                <w:rFonts w:eastAsia="Times New Roman" w:cs="Arial"/>
              </w:rPr>
            </w:pPr>
            <w:r w:rsidRPr="00FB5684">
              <w:t>Complete time or job sheet, reports</w:t>
            </w:r>
            <w:r w:rsidR="00CF351E">
              <w:t>,</w:t>
            </w:r>
            <w:r w:rsidRPr="00FB5684">
              <w:t xml:space="preserve"> or record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0BDC556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500DD05" w14:textId="702D628A" w:rsidR="00AD0DEA" w:rsidRPr="007471BF" w:rsidRDefault="00AD0DEA" w:rsidP="00AD0DEA">
            <w:r w:rsidRPr="00FB5684">
              <w:t>102</w:t>
            </w:r>
          </w:p>
        </w:tc>
        <w:tc>
          <w:tcPr>
            <w:tcW w:w="7650" w:type="dxa"/>
            <w:vAlign w:val="center"/>
          </w:tcPr>
          <w:p w14:paraId="4D2BCFA0" w14:textId="255A48B4" w:rsidR="00AD0DEA" w:rsidRPr="004D4EFE" w:rsidRDefault="00AD0DEA" w:rsidP="00AD0DEA">
            <w:r w:rsidRPr="00FB5684">
              <w:t>Perform housekeeping duties daily.</w:t>
            </w:r>
          </w:p>
        </w:tc>
        <w:tc>
          <w:tcPr>
            <w:tcW w:w="1620" w:type="dxa"/>
            <w:vAlign w:val="center"/>
          </w:tcPr>
          <w:p w14:paraId="24C8F98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D1A7A8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004B84C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61E0F6E" w14:textId="11EA5AA3" w:rsidR="00AD0DEA" w:rsidRPr="007471BF" w:rsidRDefault="00AD0DEA" w:rsidP="00AD0DEA">
            <w:r w:rsidRPr="00FB5684">
              <w:t>103</w:t>
            </w:r>
          </w:p>
        </w:tc>
        <w:tc>
          <w:tcPr>
            <w:tcW w:w="7650" w:type="dxa"/>
            <w:vAlign w:val="center"/>
          </w:tcPr>
          <w:p w14:paraId="7A42E006" w14:textId="39B0959D" w:rsidR="00AD0DEA" w:rsidRPr="004D4EFE" w:rsidRDefault="00AD0DEA" w:rsidP="00AD0DEA">
            <w:r w:rsidRPr="00FB5684">
              <w:t>Follow verbal instructions to complete work assignments and rules.</w:t>
            </w:r>
          </w:p>
        </w:tc>
        <w:tc>
          <w:tcPr>
            <w:tcW w:w="1620" w:type="dxa"/>
            <w:vAlign w:val="center"/>
          </w:tcPr>
          <w:p w14:paraId="72994A2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BDA8E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60D6D9D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8DB0966" w14:textId="331D169B" w:rsidR="00AD0DEA" w:rsidRPr="007471BF" w:rsidRDefault="00AD0DEA" w:rsidP="00AD0DEA">
            <w:r w:rsidRPr="00FB5684">
              <w:t>104</w:t>
            </w:r>
          </w:p>
        </w:tc>
        <w:tc>
          <w:tcPr>
            <w:tcW w:w="7650" w:type="dxa"/>
            <w:vAlign w:val="center"/>
          </w:tcPr>
          <w:p w14:paraId="36048C4F" w14:textId="5811A3C7" w:rsidR="00AD0DEA" w:rsidRPr="004D4EFE" w:rsidRDefault="00AD0DEA" w:rsidP="00AD0DEA">
            <w:r w:rsidRPr="00FB5684">
              <w:t>Follow written instructions to complete work assignments and rules.</w:t>
            </w:r>
          </w:p>
        </w:tc>
        <w:tc>
          <w:tcPr>
            <w:tcW w:w="1620" w:type="dxa"/>
            <w:vAlign w:val="center"/>
          </w:tcPr>
          <w:p w14:paraId="67878F0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686378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F5FE9D7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A054F49" w14:textId="16E8A56C" w:rsidR="00AD0DEA" w:rsidRPr="007471BF" w:rsidRDefault="00AD0DEA" w:rsidP="00AD0DEA">
            <w:r w:rsidRPr="00FB5684">
              <w:t>105</w:t>
            </w:r>
          </w:p>
        </w:tc>
        <w:tc>
          <w:tcPr>
            <w:tcW w:w="7650" w:type="dxa"/>
            <w:vAlign w:val="center"/>
          </w:tcPr>
          <w:p w14:paraId="28BF5E1D" w14:textId="1B5B945F" w:rsidR="00AD0DEA" w:rsidRPr="004D4EFE" w:rsidRDefault="00AD0DEA" w:rsidP="00AD0DEA">
            <w:r w:rsidRPr="00FB5684">
              <w:t xml:space="preserve">Inspect and use Personal Protection Equipment (PPE) daily. </w:t>
            </w:r>
          </w:p>
        </w:tc>
        <w:tc>
          <w:tcPr>
            <w:tcW w:w="1620" w:type="dxa"/>
            <w:vAlign w:val="center"/>
          </w:tcPr>
          <w:p w14:paraId="508A5A0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6AC69B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066C900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08089FF" w14:textId="7AFC1066" w:rsidR="00AD0DEA" w:rsidRPr="007471BF" w:rsidRDefault="00AD0DEA" w:rsidP="00AD0DEA">
            <w:r w:rsidRPr="00FB5684">
              <w:t>106</w:t>
            </w:r>
          </w:p>
        </w:tc>
        <w:tc>
          <w:tcPr>
            <w:tcW w:w="7650" w:type="dxa"/>
            <w:vAlign w:val="center"/>
          </w:tcPr>
          <w:p w14:paraId="4E3AC717" w14:textId="37201441" w:rsidR="00AD0DEA" w:rsidRPr="004D4EFE" w:rsidRDefault="00AD0DEA" w:rsidP="00AD0DEA">
            <w:r w:rsidRPr="00FB5684">
              <w:t>Maintain proper organization and operation of work area</w:t>
            </w:r>
            <w:r w:rsidR="00CF351E">
              <w:t>.</w:t>
            </w:r>
          </w:p>
        </w:tc>
        <w:tc>
          <w:tcPr>
            <w:tcW w:w="1620" w:type="dxa"/>
            <w:vAlign w:val="center"/>
          </w:tcPr>
          <w:p w14:paraId="3FF493D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D7D0A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13A6053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D7E1226" w14:textId="0642564B" w:rsidR="00AD0DEA" w:rsidRPr="00FF23EA" w:rsidRDefault="00AD0DEA" w:rsidP="00AD0DEA">
            <w:r w:rsidRPr="00FB5684">
              <w:t>107</w:t>
            </w:r>
          </w:p>
        </w:tc>
        <w:tc>
          <w:tcPr>
            <w:tcW w:w="7650" w:type="dxa"/>
            <w:vAlign w:val="center"/>
          </w:tcPr>
          <w:p w14:paraId="588AFFFD" w14:textId="39F533D1" w:rsidR="00AD0DEA" w:rsidRPr="00FF23EA" w:rsidRDefault="00AD0DEA" w:rsidP="00AD0DEA">
            <w:r w:rsidRPr="00FB5684">
              <w:t xml:space="preserve">Demonstrate proper use of ventilation equipment. </w:t>
            </w:r>
          </w:p>
        </w:tc>
        <w:tc>
          <w:tcPr>
            <w:tcW w:w="1620" w:type="dxa"/>
            <w:vAlign w:val="center"/>
          </w:tcPr>
          <w:p w14:paraId="678B71F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BA0D20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911CC45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EE504FD" w14:textId="0ED1B817" w:rsidR="00AD0DEA" w:rsidRPr="00FF23EA" w:rsidRDefault="00AD0DEA" w:rsidP="00AD0DEA">
            <w:r w:rsidRPr="00FB5684">
              <w:t>108</w:t>
            </w:r>
          </w:p>
        </w:tc>
        <w:tc>
          <w:tcPr>
            <w:tcW w:w="7650" w:type="dxa"/>
            <w:vAlign w:val="center"/>
          </w:tcPr>
          <w:p w14:paraId="32FD4BC2" w14:textId="0E142D72" w:rsidR="00AD0DEA" w:rsidRPr="00FF23EA" w:rsidRDefault="00AD0DEA" w:rsidP="00AD0DEA">
            <w:r w:rsidRPr="00FB5684">
              <w:t xml:space="preserve">Discuss proper </w:t>
            </w:r>
            <w:r w:rsidR="00CF351E">
              <w:t>h</w:t>
            </w:r>
            <w:r w:rsidRPr="00FB5684">
              <w:t xml:space="preserve">ot </w:t>
            </w:r>
            <w:r w:rsidR="00CF351E">
              <w:t>w</w:t>
            </w:r>
            <w:r w:rsidRPr="00FB5684">
              <w:t xml:space="preserve">ork operation. </w:t>
            </w:r>
          </w:p>
        </w:tc>
        <w:tc>
          <w:tcPr>
            <w:tcW w:w="1620" w:type="dxa"/>
            <w:vAlign w:val="center"/>
          </w:tcPr>
          <w:p w14:paraId="3A50100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C84432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1F20999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55E43EF" w14:textId="1337FB01" w:rsidR="00AD0DEA" w:rsidRPr="00FF23EA" w:rsidRDefault="00AD0DEA" w:rsidP="00AD0DEA">
            <w:r w:rsidRPr="00FB5684">
              <w:t>109</w:t>
            </w:r>
          </w:p>
        </w:tc>
        <w:tc>
          <w:tcPr>
            <w:tcW w:w="7650" w:type="dxa"/>
            <w:vAlign w:val="center"/>
          </w:tcPr>
          <w:p w14:paraId="7C60EC28" w14:textId="65A517D3" w:rsidR="00AD0DEA" w:rsidRPr="00FF23EA" w:rsidRDefault="00AD0DEA" w:rsidP="00AD0DEA">
            <w:r w:rsidRPr="00FB5684">
              <w:t xml:space="preserve">Demonstrate knowledge of proper work actions for working in confined spaces. </w:t>
            </w:r>
          </w:p>
        </w:tc>
        <w:tc>
          <w:tcPr>
            <w:tcW w:w="1620" w:type="dxa"/>
            <w:vAlign w:val="center"/>
          </w:tcPr>
          <w:p w14:paraId="2D50AD8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B1EA6C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0071A3F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57D6084" w14:textId="098FD7EA" w:rsidR="00AD0DEA" w:rsidRPr="00FF23EA" w:rsidRDefault="00AD0DEA" w:rsidP="00AD0DEA">
            <w:r w:rsidRPr="00FB5684">
              <w:t>110</w:t>
            </w:r>
          </w:p>
        </w:tc>
        <w:tc>
          <w:tcPr>
            <w:tcW w:w="7650" w:type="dxa"/>
            <w:vAlign w:val="center"/>
          </w:tcPr>
          <w:p w14:paraId="45EC9C2B" w14:textId="6E5AF2D0" w:rsidR="00AD0DEA" w:rsidRPr="00FF23EA" w:rsidRDefault="00AD0DEA" w:rsidP="00AD0DEA">
            <w:r w:rsidRPr="00FB5684">
              <w:t xml:space="preserve">Identify Safety Data Sheets (SDS) and precautionary labeling. </w:t>
            </w:r>
          </w:p>
        </w:tc>
        <w:tc>
          <w:tcPr>
            <w:tcW w:w="1620" w:type="dxa"/>
            <w:vAlign w:val="center"/>
          </w:tcPr>
          <w:p w14:paraId="212FECE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69FEDC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F20F26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8D32425" w14:textId="3222085B" w:rsidR="00AD0DEA" w:rsidRPr="00FF23EA" w:rsidRDefault="00AD0DEA" w:rsidP="00AD0DEA">
            <w:r w:rsidRPr="00FB5684">
              <w:t>111</w:t>
            </w:r>
          </w:p>
        </w:tc>
        <w:tc>
          <w:tcPr>
            <w:tcW w:w="7650" w:type="dxa"/>
            <w:vAlign w:val="center"/>
          </w:tcPr>
          <w:p w14:paraId="671E7B44" w14:textId="5EA74906" w:rsidR="00AD0DEA" w:rsidRPr="00FF23EA" w:rsidRDefault="00AD0DEA" w:rsidP="00AD0DEA">
            <w:r w:rsidRPr="00FB5684">
              <w:t>Inspect welding and thermal cutting equipment for safe operation.</w:t>
            </w:r>
          </w:p>
        </w:tc>
        <w:tc>
          <w:tcPr>
            <w:tcW w:w="1620" w:type="dxa"/>
            <w:vAlign w:val="center"/>
          </w:tcPr>
          <w:p w14:paraId="176BBD5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B4C749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0BBB04D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0A7BDE4" w14:textId="52A94D56" w:rsidR="00AD0DEA" w:rsidRPr="00FF23EA" w:rsidRDefault="00AD0DEA" w:rsidP="00AD0DEA">
            <w:r w:rsidRPr="00FB5684">
              <w:t>112</w:t>
            </w:r>
          </w:p>
        </w:tc>
        <w:tc>
          <w:tcPr>
            <w:tcW w:w="7650" w:type="dxa"/>
            <w:vAlign w:val="center"/>
          </w:tcPr>
          <w:p w14:paraId="3E2C8488" w14:textId="4408B422" w:rsidR="00AD0DEA" w:rsidRPr="00FF23EA" w:rsidRDefault="00AD0DEA" w:rsidP="00AD0DEA">
            <w:r w:rsidRPr="00FB5684">
              <w:t>Display familiarity with industrial and OSHA safety standards.</w:t>
            </w:r>
          </w:p>
        </w:tc>
        <w:tc>
          <w:tcPr>
            <w:tcW w:w="1620" w:type="dxa"/>
            <w:vAlign w:val="center"/>
          </w:tcPr>
          <w:p w14:paraId="4CE531C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FB41CA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0313E33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04D4D98" w14:textId="1CF358AA" w:rsidR="00AD0DEA" w:rsidRPr="00FF23EA" w:rsidRDefault="00AD0DEA" w:rsidP="00AD0DEA">
            <w:r w:rsidRPr="00FB5684">
              <w:t>113</w:t>
            </w:r>
          </w:p>
        </w:tc>
        <w:tc>
          <w:tcPr>
            <w:tcW w:w="7650" w:type="dxa"/>
            <w:vAlign w:val="center"/>
          </w:tcPr>
          <w:p w14:paraId="50A68168" w14:textId="3E9D4335" w:rsidR="00AD0DEA" w:rsidRPr="00FF23EA" w:rsidRDefault="00AD0DEA" w:rsidP="00AD0DEA">
            <w:r w:rsidRPr="00FB5684">
              <w:t>Identify oxyfuel safety procedures.</w:t>
            </w:r>
          </w:p>
        </w:tc>
        <w:tc>
          <w:tcPr>
            <w:tcW w:w="1620" w:type="dxa"/>
            <w:vAlign w:val="center"/>
          </w:tcPr>
          <w:p w14:paraId="1EBF4DA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C137FA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D95253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812F8CF" w14:textId="32280CBD" w:rsidR="00AD0DEA" w:rsidRPr="00FF23EA" w:rsidRDefault="00AD0DEA" w:rsidP="00AD0DEA">
            <w:r w:rsidRPr="00FB5684">
              <w:t>114</w:t>
            </w:r>
          </w:p>
        </w:tc>
        <w:tc>
          <w:tcPr>
            <w:tcW w:w="7650" w:type="dxa"/>
            <w:vAlign w:val="center"/>
          </w:tcPr>
          <w:p w14:paraId="5ADFDBD7" w14:textId="457D8940" w:rsidR="00AD0DEA" w:rsidRPr="00FF23EA" w:rsidRDefault="00AD0DEA" w:rsidP="00AD0DEA">
            <w:r w:rsidRPr="00FB5684">
              <w:t>Identify arc welding/cutting safety procedures.</w:t>
            </w:r>
          </w:p>
        </w:tc>
        <w:tc>
          <w:tcPr>
            <w:tcW w:w="1620" w:type="dxa"/>
            <w:vAlign w:val="center"/>
          </w:tcPr>
          <w:p w14:paraId="59019B4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DADBF6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416C84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A15B91B" w14:textId="7C0726E0" w:rsidR="00AD0DEA" w:rsidRPr="00FF23EA" w:rsidRDefault="00AD0DEA" w:rsidP="00AD0DEA">
            <w:r w:rsidRPr="00FB5684">
              <w:t>115</w:t>
            </w:r>
          </w:p>
        </w:tc>
        <w:tc>
          <w:tcPr>
            <w:tcW w:w="7650" w:type="dxa"/>
            <w:vAlign w:val="center"/>
          </w:tcPr>
          <w:p w14:paraId="4E6AF3FC" w14:textId="56EF4557" w:rsidR="00AD0DEA" w:rsidRPr="00FF23EA" w:rsidRDefault="00AD0DEA" w:rsidP="00AD0DEA">
            <w:r w:rsidRPr="00FB5684">
              <w:t>Follow emergency action plan.</w:t>
            </w:r>
          </w:p>
        </w:tc>
        <w:tc>
          <w:tcPr>
            <w:tcW w:w="1620" w:type="dxa"/>
            <w:vAlign w:val="center"/>
          </w:tcPr>
          <w:p w14:paraId="781EE6B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48597A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128A8F22" w:rsidR="00E60D07" w:rsidRDefault="00E60D07" w:rsidP="00E60D07">
      <w:pPr>
        <w:pStyle w:val="Heading2"/>
      </w:pPr>
      <w:r>
        <w:t xml:space="preserve">200 </w:t>
      </w:r>
      <w:r w:rsidR="00AD0DEA">
        <w:t>Principles of Weld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6399221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67D3CCF8" w14:textId="77777777" w:rsidTr="00AD0DEA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1821ACAD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201</w:t>
            </w:r>
          </w:p>
        </w:tc>
        <w:tc>
          <w:tcPr>
            <w:tcW w:w="7650" w:type="dxa"/>
            <w:vAlign w:val="center"/>
            <w:hideMark/>
          </w:tcPr>
          <w:p w14:paraId="70177BC1" w14:textId="45AC9F5D" w:rsidR="0011119C" w:rsidRDefault="00AD0DEA" w:rsidP="0011119C">
            <w:r w:rsidRPr="001D05C2">
              <w:t>Identify major types of metals (ferrous and nonferrous) used in welding.</w:t>
            </w:r>
          </w:p>
          <w:p w14:paraId="14EE78C9" w14:textId="0AB8D6DC" w:rsidR="0011119C" w:rsidRPr="0011119C" w:rsidRDefault="0011119C" w:rsidP="0011119C">
            <w:pPr>
              <w:rPr>
                <w:rFonts w:eastAsia="Times New Roman" w:cs="Arial"/>
              </w:rPr>
            </w:pPr>
          </w:p>
        </w:tc>
        <w:tc>
          <w:tcPr>
            <w:tcW w:w="1620" w:type="dxa"/>
            <w:vAlign w:val="center"/>
            <w:hideMark/>
          </w:tcPr>
          <w:p w14:paraId="1B9C75E3" w14:textId="0A505265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76B27CCC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B513863" w14:textId="664811DD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lastRenderedPageBreak/>
              <w:t>202</w:t>
            </w:r>
          </w:p>
        </w:tc>
        <w:tc>
          <w:tcPr>
            <w:tcW w:w="7650" w:type="dxa"/>
            <w:vAlign w:val="center"/>
          </w:tcPr>
          <w:p w14:paraId="55ED1763" w14:textId="40425246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Describe the basic principles of heat, expansion</w:t>
            </w:r>
            <w:r w:rsidR="00CF351E">
              <w:t>,</w:t>
            </w:r>
            <w:r w:rsidRPr="001D05C2">
              <w:t xml:space="preserve"> and contraction as </w:t>
            </w:r>
            <w:r w:rsidR="00CF351E">
              <w:t>they</w:t>
            </w:r>
            <w:r w:rsidRPr="001D05C2">
              <w:t xml:space="preserve"> relate to metals.</w:t>
            </w:r>
          </w:p>
        </w:tc>
        <w:tc>
          <w:tcPr>
            <w:tcW w:w="1620" w:type="dxa"/>
            <w:vAlign w:val="center"/>
          </w:tcPr>
          <w:p w14:paraId="03A7209D" w14:textId="733F4C14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5C2E134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E178321" w14:textId="0B40BDB5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203</w:t>
            </w:r>
          </w:p>
        </w:tc>
        <w:tc>
          <w:tcPr>
            <w:tcW w:w="7650" w:type="dxa"/>
            <w:vAlign w:val="center"/>
          </w:tcPr>
          <w:p w14:paraId="170E6E85" w14:textId="089E19B1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RESERVED</w:t>
            </w:r>
          </w:p>
        </w:tc>
        <w:tc>
          <w:tcPr>
            <w:tcW w:w="1620" w:type="dxa"/>
            <w:vAlign w:val="center"/>
          </w:tcPr>
          <w:p w14:paraId="1FB29C97" w14:textId="71148552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14177C0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B22CAE6" w14:textId="6FB32BBD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204</w:t>
            </w:r>
          </w:p>
        </w:tc>
        <w:tc>
          <w:tcPr>
            <w:tcW w:w="7650" w:type="dxa"/>
            <w:vAlign w:val="center"/>
          </w:tcPr>
          <w:p w14:paraId="70CEB03E" w14:textId="12FC7329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Describe the industry accepted welding codes, standards</w:t>
            </w:r>
            <w:r w:rsidR="00CF351E">
              <w:t>,</w:t>
            </w:r>
            <w:r w:rsidRPr="001D05C2">
              <w:t xml:space="preserve"> and procedures and their use.</w:t>
            </w:r>
          </w:p>
        </w:tc>
        <w:tc>
          <w:tcPr>
            <w:tcW w:w="1620" w:type="dxa"/>
            <w:vAlign w:val="center"/>
          </w:tcPr>
          <w:p w14:paraId="444C40CC" w14:textId="0841627E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19EAC92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1461B6F" w14:textId="6E5430D5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205</w:t>
            </w:r>
          </w:p>
        </w:tc>
        <w:tc>
          <w:tcPr>
            <w:tcW w:w="7650" w:type="dxa"/>
            <w:vAlign w:val="center"/>
          </w:tcPr>
          <w:p w14:paraId="59975919" w14:textId="3A5F31A4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Identify various joint designs (joint geometry).</w:t>
            </w:r>
          </w:p>
        </w:tc>
        <w:tc>
          <w:tcPr>
            <w:tcW w:w="1620" w:type="dxa"/>
            <w:vAlign w:val="center"/>
          </w:tcPr>
          <w:p w14:paraId="1E4203E1" w14:textId="2880E572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395A135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03B876A" w14:textId="7100383E" w:rsidR="00AD0DEA" w:rsidRPr="00352454" w:rsidRDefault="00AD0DEA" w:rsidP="00AD0DEA">
            <w:r w:rsidRPr="001D05C2">
              <w:t>206</w:t>
            </w:r>
          </w:p>
        </w:tc>
        <w:tc>
          <w:tcPr>
            <w:tcW w:w="7650" w:type="dxa"/>
            <w:vAlign w:val="center"/>
          </w:tcPr>
          <w:p w14:paraId="46C6D73B" w14:textId="307A904B" w:rsidR="00AD0DEA" w:rsidRPr="00352454" w:rsidRDefault="00AD0DEA" w:rsidP="00AD0DEA">
            <w:r w:rsidRPr="001D05C2">
              <w:t>Clean and prepare materials for welding and/or cutting.</w:t>
            </w:r>
          </w:p>
        </w:tc>
        <w:tc>
          <w:tcPr>
            <w:tcW w:w="1620" w:type="dxa"/>
            <w:vAlign w:val="center"/>
          </w:tcPr>
          <w:p w14:paraId="553BD79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CA779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9462E7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B208889" w14:textId="68FE6B21" w:rsidR="00AD0DEA" w:rsidRPr="00352454" w:rsidRDefault="00AD0DEA" w:rsidP="00AD0DEA">
            <w:r w:rsidRPr="001D05C2">
              <w:t>207</w:t>
            </w:r>
          </w:p>
        </w:tc>
        <w:tc>
          <w:tcPr>
            <w:tcW w:w="7650" w:type="dxa"/>
            <w:vAlign w:val="center"/>
          </w:tcPr>
          <w:p w14:paraId="5A22E36C" w14:textId="0360C1AF" w:rsidR="00AD0DEA" w:rsidRPr="00352454" w:rsidRDefault="00AD0DEA" w:rsidP="00AD0DEA">
            <w:r w:rsidRPr="001D05C2">
              <w:t>Demonstrate proper use of hand tools.</w:t>
            </w:r>
          </w:p>
        </w:tc>
        <w:tc>
          <w:tcPr>
            <w:tcW w:w="1620" w:type="dxa"/>
            <w:vAlign w:val="center"/>
          </w:tcPr>
          <w:p w14:paraId="077B7AD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23F3A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174DE6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1CE4359" w14:textId="31F3113F" w:rsidR="00AD0DEA" w:rsidRPr="00352454" w:rsidRDefault="00AD0DEA" w:rsidP="00AD0DEA">
            <w:r w:rsidRPr="001D05C2">
              <w:t>208</w:t>
            </w:r>
          </w:p>
        </w:tc>
        <w:tc>
          <w:tcPr>
            <w:tcW w:w="7650" w:type="dxa"/>
            <w:vAlign w:val="center"/>
          </w:tcPr>
          <w:p w14:paraId="00FA8288" w14:textId="54E959FA" w:rsidR="00AD0DEA" w:rsidRPr="00352454" w:rsidRDefault="00AD0DEA" w:rsidP="00AD0DEA">
            <w:r w:rsidRPr="001D05C2">
              <w:t>Demonstrate proper use of standard measuring and layout tools.</w:t>
            </w:r>
          </w:p>
        </w:tc>
        <w:tc>
          <w:tcPr>
            <w:tcW w:w="1620" w:type="dxa"/>
            <w:vAlign w:val="center"/>
          </w:tcPr>
          <w:p w14:paraId="256E3CA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1A853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17FEE15C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46A85E0" w14:textId="172DBF96" w:rsidR="00AD0DEA" w:rsidRPr="00352454" w:rsidRDefault="00AD0DEA" w:rsidP="00AD0DEA">
            <w:r w:rsidRPr="001D05C2">
              <w:t>209</w:t>
            </w:r>
          </w:p>
        </w:tc>
        <w:tc>
          <w:tcPr>
            <w:tcW w:w="7650" w:type="dxa"/>
            <w:vAlign w:val="center"/>
          </w:tcPr>
          <w:p w14:paraId="059E9315" w14:textId="511BA952" w:rsidR="00AD0DEA" w:rsidRPr="00352454" w:rsidRDefault="00AD0DEA" w:rsidP="00AD0DEA">
            <w:r w:rsidRPr="001D05C2">
              <w:t>Demonstrate proper use of power equipment.</w:t>
            </w:r>
          </w:p>
        </w:tc>
        <w:tc>
          <w:tcPr>
            <w:tcW w:w="1620" w:type="dxa"/>
            <w:vAlign w:val="center"/>
          </w:tcPr>
          <w:p w14:paraId="2F7D42A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72D91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06360040" w:rsidR="00E60D07" w:rsidRDefault="00E60D07" w:rsidP="007F79E0">
      <w:pPr>
        <w:pStyle w:val="Heading2"/>
      </w:pPr>
      <w:r>
        <w:t xml:space="preserve">300 </w:t>
      </w:r>
      <w:r w:rsidR="00AD0DEA">
        <w:t>Welding, Drawing, and Weld Symbol Interpret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0E77B93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6963B85D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F0239E8" w14:textId="68BD93B5" w:rsidR="00AD0DEA" w:rsidRPr="00E60D07" w:rsidRDefault="00AD0DEA" w:rsidP="00AD0DEA">
            <w:pPr>
              <w:rPr>
                <w:rFonts w:eastAsia="Times New Roman" w:cs="Arial"/>
              </w:rPr>
            </w:pPr>
            <w:r w:rsidRPr="003E3A0B">
              <w:t>301</w:t>
            </w:r>
          </w:p>
        </w:tc>
        <w:tc>
          <w:tcPr>
            <w:tcW w:w="7650" w:type="dxa"/>
            <w:vAlign w:val="center"/>
          </w:tcPr>
          <w:p w14:paraId="3374318E" w14:textId="49FDF65C" w:rsidR="00AD0DEA" w:rsidRPr="00E60D07" w:rsidRDefault="00AD0DEA" w:rsidP="00AD0DEA">
            <w:pPr>
              <w:rPr>
                <w:rFonts w:eastAsia="Times New Roman" w:cs="Arial"/>
              </w:rPr>
            </w:pPr>
            <w:r w:rsidRPr="003E3A0B">
              <w:t>Interpret basic elements of a drawing or sketch.</w:t>
            </w:r>
          </w:p>
        </w:tc>
        <w:tc>
          <w:tcPr>
            <w:tcW w:w="1620" w:type="dxa"/>
            <w:hideMark/>
          </w:tcPr>
          <w:p w14:paraId="0B9DD7E0" w14:textId="0569F95A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748A0D7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1A4BEB3" w14:textId="0ABD84B6" w:rsidR="00AD0DEA" w:rsidRPr="00E60D07" w:rsidRDefault="00AD0DEA" w:rsidP="00AD0DEA">
            <w:pPr>
              <w:rPr>
                <w:rFonts w:eastAsia="Times New Roman" w:cs="Arial"/>
              </w:rPr>
            </w:pPr>
            <w:r w:rsidRPr="003E3A0B">
              <w:t>302</w:t>
            </w:r>
          </w:p>
        </w:tc>
        <w:tc>
          <w:tcPr>
            <w:tcW w:w="7650" w:type="dxa"/>
            <w:vAlign w:val="center"/>
          </w:tcPr>
          <w:p w14:paraId="1834969F" w14:textId="3D94C9BE" w:rsidR="00AD0DEA" w:rsidRPr="00E60D07" w:rsidRDefault="00AD0DEA" w:rsidP="00AD0DEA">
            <w:pPr>
              <w:rPr>
                <w:rFonts w:eastAsia="Times New Roman" w:cs="Arial"/>
              </w:rPr>
            </w:pPr>
            <w:r w:rsidRPr="003E3A0B">
              <w:t>Interpret welding symbol information.</w:t>
            </w:r>
          </w:p>
        </w:tc>
        <w:tc>
          <w:tcPr>
            <w:tcW w:w="1620" w:type="dxa"/>
          </w:tcPr>
          <w:p w14:paraId="34831114" w14:textId="4D8FA59F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1E27387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3C91099" w14:textId="45D85C58" w:rsidR="00AD0DEA" w:rsidRPr="00D75E05" w:rsidRDefault="00AD0DEA" w:rsidP="00AD0DEA">
            <w:r w:rsidRPr="003E3A0B">
              <w:t>303</w:t>
            </w:r>
          </w:p>
        </w:tc>
        <w:tc>
          <w:tcPr>
            <w:tcW w:w="7650" w:type="dxa"/>
            <w:vAlign w:val="center"/>
          </w:tcPr>
          <w:p w14:paraId="338EA030" w14:textId="06E601D5" w:rsidR="00AD0DEA" w:rsidRPr="00D75E05" w:rsidRDefault="00AD0DEA" w:rsidP="00AD0DEA">
            <w:r w:rsidRPr="003E3A0B">
              <w:t>Fabricate parts from a drawing or sketch (class project).</w:t>
            </w:r>
          </w:p>
        </w:tc>
        <w:tc>
          <w:tcPr>
            <w:tcW w:w="1620" w:type="dxa"/>
          </w:tcPr>
          <w:p w14:paraId="01A42CC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4A26E0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6107DC7" w14:textId="13A92108" w:rsidR="00AD0DEA" w:rsidRPr="00D75E05" w:rsidRDefault="00AD0DEA" w:rsidP="00AD0DEA">
            <w:r w:rsidRPr="003E3A0B">
              <w:t>304</w:t>
            </w:r>
          </w:p>
        </w:tc>
        <w:tc>
          <w:tcPr>
            <w:tcW w:w="7650" w:type="dxa"/>
            <w:vAlign w:val="center"/>
          </w:tcPr>
          <w:p w14:paraId="31B61E46" w14:textId="6F7BE9D8" w:rsidR="00AD0DEA" w:rsidRPr="00D75E05" w:rsidRDefault="00AD0DEA" w:rsidP="00AD0DEA">
            <w:r w:rsidRPr="003E3A0B">
              <w:t>Identify structural materials used in the metal fabrication field.</w:t>
            </w:r>
          </w:p>
        </w:tc>
        <w:tc>
          <w:tcPr>
            <w:tcW w:w="1620" w:type="dxa"/>
          </w:tcPr>
          <w:p w14:paraId="32B43B3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CDE09A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67A4224" w14:textId="0D94B550" w:rsidR="00AD0DEA" w:rsidRPr="00D75E05" w:rsidRDefault="00AD0DEA" w:rsidP="00AD0DEA">
            <w:r w:rsidRPr="003E3A0B">
              <w:t>305</w:t>
            </w:r>
          </w:p>
        </w:tc>
        <w:tc>
          <w:tcPr>
            <w:tcW w:w="7650" w:type="dxa"/>
            <w:vAlign w:val="center"/>
          </w:tcPr>
          <w:p w14:paraId="7B484846" w14:textId="19C52204" w:rsidR="00AD0DEA" w:rsidRPr="00D75E05" w:rsidRDefault="00AD0DEA" w:rsidP="00AD0DEA">
            <w:r w:rsidRPr="003E3A0B">
              <w:t>Perform basic metric conversion.</w:t>
            </w:r>
          </w:p>
        </w:tc>
        <w:tc>
          <w:tcPr>
            <w:tcW w:w="1620" w:type="dxa"/>
          </w:tcPr>
          <w:p w14:paraId="1F09A68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1C2D61B6" w:rsidR="007F79E0" w:rsidRDefault="007F79E0" w:rsidP="007F79E0">
      <w:pPr>
        <w:pStyle w:val="Heading2"/>
      </w:pPr>
      <w:r>
        <w:t xml:space="preserve">400 </w:t>
      </w:r>
      <w:r w:rsidR="00AD0DEA">
        <w:t>Visual Examination, Inspection, and Tes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31F8711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791966A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9A866F3" w14:textId="147C758F" w:rsidR="00AD0DEA" w:rsidRPr="00E60D07" w:rsidRDefault="00AD0DEA" w:rsidP="00AD0DEA">
            <w:pPr>
              <w:rPr>
                <w:rFonts w:eastAsia="Times New Roman" w:cs="Arial"/>
              </w:rPr>
            </w:pPr>
            <w:r w:rsidRPr="009B3514">
              <w:t>401</w:t>
            </w:r>
          </w:p>
        </w:tc>
        <w:tc>
          <w:tcPr>
            <w:tcW w:w="7650" w:type="dxa"/>
            <w:vAlign w:val="center"/>
          </w:tcPr>
          <w:p w14:paraId="0C82466E" w14:textId="4C596C0F" w:rsidR="00AD0DEA" w:rsidRPr="00E60D07" w:rsidRDefault="00AD0DEA" w:rsidP="00AD0DEA">
            <w:pPr>
              <w:rPr>
                <w:rFonts w:eastAsia="Times New Roman" w:cs="Arial"/>
              </w:rPr>
            </w:pPr>
            <w:r w:rsidRPr="009B3514">
              <w:t>Evaluate cut surfaces and edges of prepared base metal parts for testing.</w:t>
            </w:r>
          </w:p>
        </w:tc>
        <w:tc>
          <w:tcPr>
            <w:tcW w:w="1620" w:type="dxa"/>
            <w:hideMark/>
          </w:tcPr>
          <w:p w14:paraId="7CD4AEBE" w14:textId="539A309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5F81F3BC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E830D7F" w14:textId="3A5DF0FC" w:rsidR="00AD0DEA" w:rsidRPr="00E60D07" w:rsidRDefault="00AD0DEA" w:rsidP="00AD0DEA">
            <w:pPr>
              <w:rPr>
                <w:rFonts w:eastAsia="Times New Roman" w:cs="Arial"/>
              </w:rPr>
            </w:pPr>
            <w:r w:rsidRPr="009B3514">
              <w:t>402</w:t>
            </w:r>
          </w:p>
        </w:tc>
        <w:tc>
          <w:tcPr>
            <w:tcW w:w="7650" w:type="dxa"/>
            <w:vAlign w:val="center"/>
          </w:tcPr>
          <w:p w14:paraId="64A9A743" w14:textId="3B513C92" w:rsidR="00AD0DEA" w:rsidRPr="00E60D07" w:rsidRDefault="00AD0DEA" w:rsidP="00AD0DEA">
            <w:pPr>
              <w:rPr>
                <w:rFonts w:eastAsia="Times New Roman" w:cs="Arial"/>
              </w:rPr>
            </w:pPr>
            <w:r w:rsidRPr="009B3514">
              <w:t>Identify and evaluate weld discontinuities as per accept/reject criteria.</w:t>
            </w:r>
          </w:p>
        </w:tc>
        <w:tc>
          <w:tcPr>
            <w:tcW w:w="1620" w:type="dxa"/>
          </w:tcPr>
          <w:p w14:paraId="5B82A548" w14:textId="671BF7FD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7424F3C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B4AC167" w14:textId="6F95EABC" w:rsidR="00AD0DEA" w:rsidRPr="00E60D07" w:rsidRDefault="00AD0DEA" w:rsidP="00AD0DEA">
            <w:pPr>
              <w:rPr>
                <w:rFonts w:eastAsia="Times New Roman" w:cs="Arial"/>
              </w:rPr>
            </w:pPr>
            <w:r w:rsidRPr="009B3514">
              <w:t>403</w:t>
            </w:r>
          </w:p>
        </w:tc>
        <w:tc>
          <w:tcPr>
            <w:tcW w:w="7650" w:type="dxa"/>
            <w:vAlign w:val="center"/>
          </w:tcPr>
          <w:p w14:paraId="2DEA73F8" w14:textId="2C3F49BC" w:rsidR="00AD0DEA" w:rsidRPr="00E60D07" w:rsidRDefault="00AD0DEA" w:rsidP="00AD0DEA">
            <w:pPr>
              <w:rPr>
                <w:rFonts w:eastAsia="Times New Roman" w:cs="Arial"/>
              </w:rPr>
            </w:pPr>
            <w:r w:rsidRPr="009B3514">
              <w:t>Perform visual inspection, destructive</w:t>
            </w:r>
            <w:r w:rsidR="00CF351E">
              <w:t>,</w:t>
            </w:r>
            <w:r w:rsidRPr="009B3514">
              <w:t xml:space="preserve"> and non</w:t>
            </w:r>
            <w:r w:rsidR="00CF351E">
              <w:t>-</w:t>
            </w:r>
            <w:r w:rsidRPr="009B3514">
              <w:t>destructive testing.</w:t>
            </w:r>
          </w:p>
        </w:tc>
        <w:tc>
          <w:tcPr>
            <w:tcW w:w="1620" w:type="dxa"/>
          </w:tcPr>
          <w:p w14:paraId="166FCC22" w14:textId="27C72561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F4A8B44" w14:textId="77777777" w:rsidR="00E519E5" w:rsidRDefault="00E519E5" w:rsidP="007F79E0">
      <w:pPr>
        <w:pStyle w:val="Heading2"/>
      </w:pPr>
    </w:p>
    <w:p w14:paraId="4E58DD33" w14:textId="77777777" w:rsidR="00E519E5" w:rsidRDefault="00E519E5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12963548" w14:textId="29CD91A3" w:rsidR="007F79E0" w:rsidRDefault="007F79E0" w:rsidP="007F79E0">
      <w:pPr>
        <w:pStyle w:val="Heading2"/>
      </w:pPr>
      <w:r>
        <w:lastRenderedPageBreak/>
        <w:t xml:space="preserve">500 </w:t>
      </w:r>
      <w:r w:rsidR="00AD0DEA">
        <w:t>Shielded Metal Arc Welding (SMAW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31359BE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bookmarkEnd w:id="2"/>
      <w:tr w:rsidR="00AD0DEA" w:rsidRPr="00E60D07" w14:paraId="64B4DFE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3D6D65B" w14:textId="0497776C" w:rsidR="00AD0DEA" w:rsidRPr="00E60D07" w:rsidRDefault="00AD0DEA" w:rsidP="00AD0DEA">
            <w:pPr>
              <w:rPr>
                <w:rFonts w:eastAsia="Times New Roman" w:cs="Arial"/>
              </w:rPr>
            </w:pPr>
            <w:r w:rsidRPr="00E360FD">
              <w:t>501</w:t>
            </w:r>
          </w:p>
        </w:tc>
        <w:tc>
          <w:tcPr>
            <w:tcW w:w="7650" w:type="dxa"/>
            <w:vAlign w:val="center"/>
          </w:tcPr>
          <w:p w14:paraId="43EA4BD5" w14:textId="7704C940" w:rsidR="00AD0DEA" w:rsidRPr="00E60D07" w:rsidRDefault="00AD0DEA" w:rsidP="00AD0DEA">
            <w:pPr>
              <w:rPr>
                <w:rFonts w:eastAsia="Times New Roman" w:cs="Arial"/>
              </w:rPr>
            </w:pPr>
            <w:r w:rsidRPr="00E360FD">
              <w:t>Perform safety inspections of SMAW equipment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1C04BD6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9FF0FDE" w14:textId="3BA80522" w:rsidR="00AD0DEA" w:rsidRPr="00E60D07" w:rsidRDefault="00AD0DEA" w:rsidP="00AD0DEA">
            <w:pPr>
              <w:rPr>
                <w:rFonts w:eastAsia="Times New Roman" w:cs="Arial"/>
              </w:rPr>
            </w:pPr>
            <w:r w:rsidRPr="00E360FD">
              <w:t>502</w:t>
            </w:r>
          </w:p>
        </w:tc>
        <w:tc>
          <w:tcPr>
            <w:tcW w:w="7650" w:type="dxa"/>
            <w:vAlign w:val="center"/>
          </w:tcPr>
          <w:p w14:paraId="191074CB" w14:textId="38C0195C" w:rsidR="00AD0DEA" w:rsidRPr="00E60D07" w:rsidRDefault="00AD0DEA" w:rsidP="00AD0DEA">
            <w:pPr>
              <w:rPr>
                <w:rFonts w:eastAsia="Times New Roman" w:cs="Arial"/>
              </w:rPr>
            </w:pPr>
            <w:r w:rsidRPr="00E360FD">
              <w:t>Make minor external repairs to SMAW equipment.</w:t>
            </w:r>
          </w:p>
        </w:tc>
        <w:tc>
          <w:tcPr>
            <w:tcW w:w="1620" w:type="dxa"/>
            <w:vAlign w:val="center"/>
          </w:tcPr>
          <w:p w14:paraId="275D4B9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3A65B3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616618E" w14:textId="70B48EB5" w:rsidR="00AD0DEA" w:rsidRPr="00E20E4E" w:rsidRDefault="00AD0DEA" w:rsidP="00AD0DEA">
            <w:r w:rsidRPr="00E360FD">
              <w:t>503</w:t>
            </w:r>
          </w:p>
        </w:tc>
        <w:tc>
          <w:tcPr>
            <w:tcW w:w="7650" w:type="dxa"/>
            <w:vAlign w:val="center"/>
          </w:tcPr>
          <w:p w14:paraId="23A934D8" w14:textId="27940560" w:rsidR="00AD0DEA" w:rsidRPr="00E20E4E" w:rsidRDefault="00AD0DEA" w:rsidP="00AD0DEA">
            <w:r w:rsidRPr="00E360FD">
              <w:t xml:space="preserve">Set up and operate SMAW equipment. </w:t>
            </w:r>
          </w:p>
        </w:tc>
        <w:tc>
          <w:tcPr>
            <w:tcW w:w="1620" w:type="dxa"/>
            <w:vAlign w:val="center"/>
          </w:tcPr>
          <w:p w14:paraId="2D5CF50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6F3CF6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8B9ED2D" w14:textId="107449FB" w:rsidR="00AD0DEA" w:rsidRPr="00E20E4E" w:rsidRDefault="00AD0DEA" w:rsidP="00AD0DEA">
            <w:r w:rsidRPr="00E360FD">
              <w:t>504</w:t>
            </w:r>
          </w:p>
        </w:tc>
        <w:tc>
          <w:tcPr>
            <w:tcW w:w="7650" w:type="dxa"/>
            <w:vAlign w:val="center"/>
          </w:tcPr>
          <w:p w14:paraId="0FCCDC0D" w14:textId="31B0385C" w:rsidR="00AD0DEA" w:rsidRPr="00E20E4E" w:rsidRDefault="00AD0DEA" w:rsidP="00AD0DEA">
            <w:r w:rsidRPr="00E360FD">
              <w:t>RESERVED</w:t>
            </w:r>
          </w:p>
        </w:tc>
        <w:tc>
          <w:tcPr>
            <w:tcW w:w="1620" w:type="dxa"/>
            <w:vAlign w:val="center"/>
          </w:tcPr>
          <w:p w14:paraId="4122863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B407B1D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5DE3EC9" w14:textId="4A5FA565" w:rsidR="00AD0DEA" w:rsidRPr="00E20E4E" w:rsidRDefault="00AD0DEA" w:rsidP="00AD0DEA">
            <w:r w:rsidRPr="00E360FD">
              <w:t>505</w:t>
            </w:r>
          </w:p>
        </w:tc>
        <w:tc>
          <w:tcPr>
            <w:tcW w:w="7650" w:type="dxa"/>
            <w:vAlign w:val="center"/>
          </w:tcPr>
          <w:p w14:paraId="5A1B6F0C" w14:textId="380D928C" w:rsidR="00AD0DEA" w:rsidRPr="00E20E4E" w:rsidRDefault="00AD0DEA" w:rsidP="00AD0DEA">
            <w:r w:rsidRPr="00E360FD">
              <w:t>RESERVED</w:t>
            </w:r>
          </w:p>
        </w:tc>
        <w:tc>
          <w:tcPr>
            <w:tcW w:w="1620" w:type="dxa"/>
            <w:vAlign w:val="center"/>
          </w:tcPr>
          <w:p w14:paraId="69800AE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5D1D805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CE2B189" w14:textId="6DAC751E" w:rsidR="00AD0DEA" w:rsidRPr="00D9079C" w:rsidRDefault="00AD0DEA" w:rsidP="00AD0DEA">
            <w:r w:rsidRPr="00E360FD">
              <w:t>506</w:t>
            </w:r>
          </w:p>
        </w:tc>
        <w:tc>
          <w:tcPr>
            <w:tcW w:w="7650" w:type="dxa"/>
            <w:vAlign w:val="center"/>
          </w:tcPr>
          <w:p w14:paraId="0FC19835" w14:textId="3E9C6A68" w:rsidR="00AD0DEA" w:rsidRPr="00D9079C" w:rsidRDefault="00AD0DEA" w:rsidP="00AD0DEA">
            <w:r w:rsidRPr="00E360FD">
              <w:t>RESERVED</w:t>
            </w:r>
          </w:p>
        </w:tc>
        <w:tc>
          <w:tcPr>
            <w:tcW w:w="1620" w:type="dxa"/>
            <w:vAlign w:val="center"/>
          </w:tcPr>
          <w:p w14:paraId="10F8EF0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F6240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8522CF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42F38DF" w14:textId="6457E5B4" w:rsidR="00AD0DEA" w:rsidRPr="00D9079C" w:rsidRDefault="00AD0DEA" w:rsidP="00AD0DEA">
            <w:r w:rsidRPr="00E360FD">
              <w:t>507</w:t>
            </w:r>
          </w:p>
        </w:tc>
        <w:tc>
          <w:tcPr>
            <w:tcW w:w="7650" w:type="dxa"/>
            <w:vAlign w:val="center"/>
          </w:tcPr>
          <w:p w14:paraId="32A5B4E7" w14:textId="69EA7D7E" w:rsidR="00AD0DEA" w:rsidRPr="00D9079C" w:rsidRDefault="00AD0DEA" w:rsidP="00AD0DEA">
            <w:r w:rsidRPr="00E360FD">
              <w:t>Perform qualification test.</w:t>
            </w:r>
          </w:p>
        </w:tc>
        <w:tc>
          <w:tcPr>
            <w:tcW w:w="1620" w:type="dxa"/>
            <w:vAlign w:val="center"/>
          </w:tcPr>
          <w:p w14:paraId="1A19DF5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9A6CF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D97019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5715600" w14:textId="379B7825" w:rsidR="00AD0DEA" w:rsidRPr="00D9079C" w:rsidRDefault="00AD0DEA" w:rsidP="00AD0DEA">
            <w:r w:rsidRPr="00E360FD">
              <w:t>508</w:t>
            </w:r>
          </w:p>
        </w:tc>
        <w:tc>
          <w:tcPr>
            <w:tcW w:w="7650" w:type="dxa"/>
            <w:vAlign w:val="center"/>
          </w:tcPr>
          <w:p w14:paraId="67FD02A2" w14:textId="23E66AE9" w:rsidR="00AD0DEA" w:rsidRPr="00D9079C" w:rsidRDefault="00AD0DEA" w:rsidP="00AD0DEA">
            <w:r w:rsidRPr="00E360FD">
              <w:t>Pass fillet weld performance test in flat position.</w:t>
            </w:r>
          </w:p>
        </w:tc>
        <w:tc>
          <w:tcPr>
            <w:tcW w:w="1620" w:type="dxa"/>
            <w:vAlign w:val="center"/>
          </w:tcPr>
          <w:p w14:paraId="705AE96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B7F09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3995D1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52DA7AA" w14:textId="6F33B479" w:rsidR="00AD0DEA" w:rsidRPr="00D9079C" w:rsidRDefault="00AD0DEA" w:rsidP="00AD0DEA">
            <w:r w:rsidRPr="00E360FD">
              <w:t>509</w:t>
            </w:r>
          </w:p>
        </w:tc>
        <w:tc>
          <w:tcPr>
            <w:tcW w:w="7650" w:type="dxa"/>
            <w:vAlign w:val="center"/>
          </w:tcPr>
          <w:p w14:paraId="5386166C" w14:textId="5B9D080F" w:rsidR="00AD0DEA" w:rsidRPr="00D9079C" w:rsidRDefault="00AD0DEA" w:rsidP="00AD0DEA">
            <w:r w:rsidRPr="00E360FD">
              <w:t>Pass fillet weld performance test in horizontal position.</w:t>
            </w:r>
          </w:p>
        </w:tc>
        <w:tc>
          <w:tcPr>
            <w:tcW w:w="1620" w:type="dxa"/>
            <w:vAlign w:val="center"/>
          </w:tcPr>
          <w:p w14:paraId="5A171C2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9EF13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54C0FD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94B6F2F" w14:textId="01D96CEE" w:rsidR="00AD0DEA" w:rsidRPr="00D536BB" w:rsidRDefault="00AD0DEA" w:rsidP="00AD0DEA">
            <w:r w:rsidRPr="00E360FD">
              <w:t>510</w:t>
            </w:r>
          </w:p>
        </w:tc>
        <w:tc>
          <w:tcPr>
            <w:tcW w:w="7650" w:type="dxa"/>
            <w:vAlign w:val="center"/>
          </w:tcPr>
          <w:p w14:paraId="0DF56014" w14:textId="36A6367E" w:rsidR="00AD0DEA" w:rsidRPr="00D536BB" w:rsidRDefault="00AD0DEA" w:rsidP="00AD0DEA">
            <w:r w:rsidRPr="00E360FD">
              <w:t>Pass fillet weld performance test in vertical position.</w:t>
            </w:r>
          </w:p>
        </w:tc>
        <w:tc>
          <w:tcPr>
            <w:tcW w:w="1620" w:type="dxa"/>
            <w:vAlign w:val="center"/>
          </w:tcPr>
          <w:p w14:paraId="1973985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A8EB0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0C6F73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9268A15" w14:textId="21854513" w:rsidR="00AD0DEA" w:rsidRPr="00E4511D" w:rsidRDefault="00AD0DEA" w:rsidP="00AD0DEA">
            <w:r w:rsidRPr="00E360FD">
              <w:t>511</w:t>
            </w:r>
          </w:p>
        </w:tc>
        <w:tc>
          <w:tcPr>
            <w:tcW w:w="7650" w:type="dxa"/>
            <w:vAlign w:val="center"/>
          </w:tcPr>
          <w:p w14:paraId="368C28F6" w14:textId="10B7B522" w:rsidR="00AD0DEA" w:rsidRPr="00E4511D" w:rsidRDefault="00AD0DEA" w:rsidP="00AD0DEA">
            <w:r w:rsidRPr="00E360FD">
              <w:t>Pass fillet weld performance test in overhead position.</w:t>
            </w:r>
          </w:p>
        </w:tc>
        <w:tc>
          <w:tcPr>
            <w:tcW w:w="1620" w:type="dxa"/>
            <w:vAlign w:val="center"/>
          </w:tcPr>
          <w:p w14:paraId="3A0C3D5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99C92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11A19AD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BEF0301" w14:textId="72AC9AE9" w:rsidR="00AD0DEA" w:rsidRPr="00E4511D" w:rsidRDefault="00AD0DEA" w:rsidP="00AD0DEA">
            <w:r w:rsidRPr="00E360FD">
              <w:t>512</w:t>
            </w:r>
          </w:p>
        </w:tc>
        <w:tc>
          <w:tcPr>
            <w:tcW w:w="7650" w:type="dxa"/>
            <w:vAlign w:val="center"/>
          </w:tcPr>
          <w:p w14:paraId="3B52F1F7" w14:textId="62BFDA5F" w:rsidR="00AD0DEA" w:rsidRPr="00E4511D" w:rsidRDefault="00AD0DEA" w:rsidP="00AD0DEA">
            <w:r w:rsidRPr="00E360FD">
              <w:t>Pass groove weld performance test in flat position.</w:t>
            </w:r>
          </w:p>
        </w:tc>
        <w:tc>
          <w:tcPr>
            <w:tcW w:w="1620" w:type="dxa"/>
            <w:vAlign w:val="center"/>
          </w:tcPr>
          <w:p w14:paraId="781957D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4B950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8531BF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CC7C5E8" w14:textId="752966EB" w:rsidR="00AD0DEA" w:rsidRPr="00E4511D" w:rsidRDefault="00AD0DEA" w:rsidP="00AD0DEA">
            <w:r w:rsidRPr="00E360FD">
              <w:t>513</w:t>
            </w:r>
          </w:p>
        </w:tc>
        <w:tc>
          <w:tcPr>
            <w:tcW w:w="7650" w:type="dxa"/>
            <w:vAlign w:val="center"/>
          </w:tcPr>
          <w:p w14:paraId="270033D8" w14:textId="505E419A" w:rsidR="00AD0DEA" w:rsidRPr="00E4511D" w:rsidRDefault="00AD0DEA" w:rsidP="00AD0DEA">
            <w:r w:rsidRPr="00E360FD">
              <w:t>Pass groove weld performance test in horizontal position.</w:t>
            </w:r>
          </w:p>
        </w:tc>
        <w:tc>
          <w:tcPr>
            <w:tcW w:w="1620" w:type="dxa"/>
            <w:vAlign w:val="center"/>
          </w:tcPr>
          <w:p w14:paraId="4DD1A1C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387E5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E52A59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52EF38D" w14:textId="4B079114" w:rsidR="00AD0DEA" w:rsidRPr="00E4511D" w:rsidRDefault="00AD0DEA" w:rsidP="00AD0DEA">
            <w:r w:rsidRPr="00E360FD">
              <w:t>514</w:t>
            </w:r>
          </w:p>
        </w:tc>
        <w:tc>
          <w:tcPr>
            <w:tcW w:w="7650" w:type="dxa"/>
            <w:vAlign w:val="center"/>
          </w:tcPr>
          <w:p w14:paraId="354253AC" w14:textId="7C5587D3" w:rsidR="00AD0DEA" w:rsidRPr="00E4511D" w:rsidRDefault="00AD0DEA" w:rsidP="00AD0DEA">
            <w:r w:rsidRPr="00E360FD">
              <w:t>Pass groove weld performance test in vertical position.</w:t>
            </w:r>
          </w:p>
        </w:tc>
        <w:tc>
          <w:tcPr>
            <w:tcW w:w="1620" w:type="dxa"/>
            <w:vAlign w:val="center"/>
          </w:tcPr>
          <w:p w14:paraId="4C90B31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336FB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AC457A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94AC2FB" w14:textId="7848A881" w:rsidR="00AD0DEA" w:rsidRPr="00E4511D" w:rsidRDefault="00AD0DEA" w:rsidP="00AD0DEA">
            <w:r w:rsidRPr="00E360FD">
              <w:t>515</w:t>
            </w:r>
          </w:p>
        </w:tc>
        <w:tc>
          <w:tcPr>
            <w:tcW w:w="7650" w:type="dxa"/>
            <w:vAlign w:val="center"/>
          </w:tcPr>
          <w:p w14:paraId="6426CA35" w14:textId="16754AA3" w:rsidR="00AD0DEA" w:rsidRPr="00E4511D" w:rsidRDefault="00AD0DEA" w:rsidP="00AD0DEA">
            <w:r w:rsidRPr="00E360FD">
              <w:t>Pass groove weld performance test in overhead position.</w:t>
            </w:r>
          </w:p>
        </w:tc>
        <w:tc>
          <w:tcPr>
            <w:tcW w:w="1620" w:type="dxa"/>
            <w:vAlign w:val="center"/>
          </w:tcPr>
          <w:p w14:paraId="3F2847D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58F53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607F29FE" w:rsidR="007F79E0" w:rsidRDefault="007F79E0" w:rsidP="007F79E0">
      <w:pPr>
        <w:pStyle w:val="Heading2"/>
      </w:pPr>
      <w:r>
        <w:t xml:space="preserve">600 </w:t>
      </w:r>
      <w:r w:rsidR="00AD0DEA">
        <w:t>Gas Metal Arc Welding (GMAW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2B08539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45BEF1E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3A14760" w14:textId="71206F0D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601</w:t>
            </w:r>
          </w:p>
        </w:tc>
        <w:tc>
          <w:tcPr>
            <w:tcW w:w="7650" w:type="dxa"/>
            <w:vAlign w:val="center"/>
          </w:tcPr>
          <w:p w14:paraId="6D3BFECC" w14:textId="39F4E94D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Perform safety inspections of GMAW equipment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5414A377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953893B" w14:textId="38241B17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602</w:t>
            </w:r>
          </w:p>
        </w:tc>
        <w:tc>
          <w:tcPr>
            <w:tcW w:w="7650" w:type="dxa"/>
            <w:vAlign w:val="center"/>
          </w:tcPr>
          <w:p w14:paraId="24C47381" w14:textId="3D61F565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Make minor external repairs to GMAW equipment.</w:t>
            </w:r>
          </w:p>
        </w:tc>
        <w:tc>
          <w:tcPr>
            <w:tcW w:w="1620" w:type="dxa"/>
            <w:vAlign w:val="center"/>
          </w:tcPr>
          <w:p w14:paraId="1F8FD1E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6AEDD74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6CFE745" w14:textId="6B55B260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603</w:t>
            </w:r>
          </w:p>
        </w:tc>
        <w:tc>
          <w:tcPr>
            <w:tcW w:w="7650" w:type="dxa"/>
            <w:vAlign w:val="center"/>
          </w:tcPr>
          <w:p w14:paraId="60E81024" w14:textId="5D05CE68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 xml:space="preserve">Set up and operate GMAW equipment. </w:t>
            </w:r>
          </w:p>
        </w:tc>
        <w:tc>
          <w:tcPr>
            <w:tcW w:w="1620" w:type="dxa"/>
            <w:vAlign w:val="center"/>
          </w:tcPr>
          <w:p w14:paraId="41C0194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0E27794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1695A2C" w14:textId="3651DFFD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604</w:t>
            </w:r>
          </w:p>
        </w:tc>
        <w:tc>
          <w:tcPr>
            <w:tcW w:w="7650" w:type="dxa"/>
            <w:vAlign w:val="center"/>
          </w:tcPr>
          <w:p w14:paraId="01B52E05" w14:textId="7D1BB511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RESERVED</w:t>
            </w:r>
          </w:p>
        </w:tc>
        <w:tc>
          <w:tcPr>
            <w:tcW w:w="1620" w:type="dxa"/>
            <w:vAlign w:val="center"/>
          </w:tcPr>
          <w:p w14:paraId="1EB315B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82AFF3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7AA332D" w14:textId="78DA14C2" w:rsidR="00AD0DEA" w:rsidRPr="00585B4F" w:rsidRDefault="00AD0DEA" w:rsidP="00AD0DEA">
            <w:r w:rsidRPr="00E30EC6">
              <w:t>605</w:t>
            </w:r>
          </w:p>
        </w:tc>
        <w:tc>
          <w:tcPr>
            <w:tcW w:w="7650" w:type="dxa"/>
            <w:vAlign w:val="center"/>
          </w:tcPr>
          <w:p w14:paraId="677A1046" w14:textId="07080F2C" w:rsidR="00AD0DEA" w:rsidRPr="00585B4F" w:rsidRDefault="00AD0DEA" w:rsidP="00AD0DEA">
            <w:r w:rsidRPr="00E30EC6">
              <w:t>RESERVED</w:t>
            </w:r>
          </w:p>
        </w:tc>
        <w:tc>
          <w:tcPr>
            <w:tcW w:w="1620" w:type="dxa"/>
            <w:vAlign w:val="center"/>
          </w:tcPr>
          <w:p w14:paraId="50CF3FD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D1295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A22A59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3A7FF96" w14:textId="78C619BC" w:rsidR="00AD0DEA" w:rsidRPr="00585B4F" w:rsidRDefault="00AD0DEA" w:rsidP="00AD0DEA">
            <w:r w:rsidRPr="00E30EC6">
              <w:t>606</w:t>
            </w:r>
          </w:p>
        </w:tc>
        <w:tc>
          <w:tcPr>
            <w:tcW w:w="7650" w:type="dxa"/>
            <w:vAlign w:val="center"/>
          </w:tcPr>
          <w:p w14:paraId="1F04F071" w14:textId="4CE427FA" w:rsidR="00AD0DEA" w:rsidRPr="00585B4F" w:rsidRDefault="00AD0DEA" w:rsidP="00AD0DEA">
            <w:r w:rsidRPr="00E30EC6">
              <w:t xml:space="preserve">Pass performance test. </w:t>
            </w:r>
          </w:p>
        </w:tc>
        <w:tc>
          <w:tcPr>
            <w:tcW w:w="1620" w:type="dxa"/>
            <w:vAlign w:val="center"/>
          </w:tcPr>
          <w:p w14:paraId="1B88D57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7171A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16D65E7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A50C3AF" w14:textId="605CCFFC" w:rsidR="00AD0DEA" w:rsidRPr="00585B4F" w:rsidRDefault="00AD0DEA" w:rsidP="00AD0DEA">
            <w:r w:rsidRPr="00E30EC6">
              <w:t>607</w:t>
            </w:r>
          </w:p>
        </w:tc>
        <w:tc>
          <w:tcPr>
            <w:tcW w:w="7650" w:type="dxa"/>
            <w:vAlign w:val="center"/>
          </w:tcPr>
          <w:p w14:paraId="776FECCF" w14:textId="1E98167A" w:rsidR="00AD0DEA" w:rsidRPr="00585B4F" w:rsidRDefault="00AD0DEA" w:rsidP="00AD0DEA">
            <w:r w:rsidRPr="00E30EC6">
              <w:t>Pass fillet weld performance test in flat position.</w:t>
            </w:r>
          </w:p>
        </w:tc>
        <w:tc>
          <w:tcPr>
            <w:tcW w:w="1620" w:type="dxa"/>
            <w:vAlign w:val="center"/>
          </w:tcPr>
          <w:p w14:paraId="1BDCB20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A718C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FA2618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AC1E4FE" w14:textId="4675775C" w:rsidR="00AD0DEA" w:rsidRPr="00945BE5" w:rsidRDefault="00AD0DEA" w:rsidP="00AD0DEA">
            <w:r w:rsidRPr="00E30EC6">
              <w:lastRenderedPageBreak/>
              <w:t>608</w:t>
            </w:r>
          </w:p>
        </w:tc>
        <w:tc>
          <w:tcPr>
            <w:tcW w:w="7650" w:type="dxa"/>
            <w:vAlign w:val="center"/>
          </w:tcPr>
          <w:p w14:paraId="0B7AB4FA" w14:textId="3AEEEED1" w:rsidR="00AD0DEA" w:rsidRPr="00945BE5" w:rsidRDefault="00AD0DEA" w:rsidP="00AD0DEA">
            <w:r w:rsidRPr="00E30EC6">
              <w:t>Pass fillet weld performance test in horizontal position.</w:t>
            </w:r>
          </w:p>
        </w:tc>
        <w:tc>
          <w:tcPr>
            <w:tcW w:w="1620" w:type="dxa"/>
            <w:vAlign w:val="center"/>
          </w:tcPr>
          <w:p w14:paraId="7D7D7FF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A3C3F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4CF030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4732CA5" w14:textId="43BBE6D6" w:rsidR="00AD0DEA" w:rsidRPr="00945BE5" w:rsidRDefault="00AD0DEA" w:rsidP="00AD0DEA">
            <w:r w:rsidRPr="00E30EC6">
              <w:t>609</w:t>
            </w:r>
          </w:p>
        </w:tc>
        <w:tc>
          <w:tcPr>
            <w:tcW w:w="7650" w:type="dxa"/>
            <w:vAlign w:val="center"/>
          </w:tcPr>
          <w:p w14:paraId="51845DBA" w14:textId="2513ED2B" w:rsidR="00AD0DEA" w:rsidRPr="00945BE5" w:rsidRDefault="00AD0DEA" w:rsidP="00AD0DEA">
            <w:r w:rsidRPr="00E30EC6">
              <w:t>Pass fillet weld performance test in vertical position.</w:t>
            </w:r>
          </w:p>
        </w:tc>
        <w:tc>
          <w:tcPr>
            <w:tcW w:w="1620" w:type="dxa"/>
            <w:vAlign w:val="center"/>
          </w:tcPr>
          <w:p w14:paraId="5E0C93B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8BC9F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AF98609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DDA5042" w14:textId="6F8586B7" w:rsidR="00AD0DEA" w:rsidRPr="00945BE5" w:rsidRDefault="00AD0DEA" w:rsidP="00AD0DEA">
            <w:r w:rsidRPr="00E30EC6">
              <w:t>610</w:t>
            </w:r>
          </w:p>
        </w:tc>
        <w:tc>
          <w:tcPr>
            <w:tcW w:w="7650" w:type="dxa"/>
            <w:vAlign w:val="center"/>
          </w:tcPr>
          <w:p w14:paraId="2B45BBC3" w14:textId="14B9D34F" w:rsidR="00AD0DEA" w:rsidRPr="00945BE5" w:rsidRDefault="00AD0DEA" w:rsidP="00AD0DEA">
            <w:r w:rsidRPr="00E30EC6">
              <w:t>Pass fillet weld performance test in overhead position.</w:t>
            </w:r>
          </w:p>
        </w:tc>
        <w:tc>
          <w:tcPr>
            <w:tcW w:w="1620" w:type="dxa"/>
            <w:vAlign w:val="center"/>
          </w:tcPr>
          <w:p w14:paraId="2D40E74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F4FF7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EDE5B9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6A26F93" w14:textId="37EC41CF" w:rsidR="00AD0DEA" w:rsidRPr="004E1DD6" w:rsidRDefault="00AD0DEA" w:rsidP="00AD0DEA">
            <w:r w:rsidRPr="00E30EC6">
              <w:t>611</w:t>
            </w:r>
          </w:p>
        </w:tc>
        <w:tc>
          <w:tcPr>
            <w:tcW w:w="7650" w:type="dxa"/>
            <w:vAlign w:val="center"/>
          </w:tcPr>
          <w:p w14:paraId="509F4C38" w14:textId="7DA5804E" w:rsidR="00AD0DEA" w:rsidRPr="004E1DD6" w:rsidRDefault="00AD0DEA" w:rsidP="00AD0DEA">
            <w:r w:rsidRPr="00E30EC6">
              <w:t>Pass groove weld performance test in flat position.</w:t>
            </w:r>
          </w:p>
        </w:tc>
        <w:tc>
          <w:tcPr>
            <w:tcW w:w="1620" w:type="dxa"/>
            <w:vAlign w:val="center"/>
          </w:tcPr>
          <w:p w14:paraId="0A3BD6E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AF947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648EF3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0FBDBA5" w14:textId="513835EF" w:rsidR="00AD0DEA" w:rsidRPr="004E1DD6" w:rsidRDefault="00AD0DEA" w:rsidP="00AD0DEA">
            <w:r w:rsidRPr="00E30EC6">
              <w:t>612</w:t>
            </w:r>
          </w:p>
        </w:tc>
        <w:tc>
          <w:tcPr>
            <w:tcW w:w="7650" w:type="dxa"/>
            <w:vAlign w:val="center"/>
          </w:tcPr>
          <w:p w14:paraId="392624E1" w14:textId="7479E691" w:rsidR="00AD0DEA" w:rsidRPr="004E1DD6" w:rsidRDefault="00AD0DEA" w:rsidP="00AD0DEA">
            <w:r w:rsidRPr="00E30EC6">
              <w:t>Pass groove weld performance test in horizontal position.</w:t>
            </w:r>
          </w:p>
        </w:tc>
        <w:tc>
          <w:tcPr>
            <w:tcW w:w="1620" w:type="dxa"/>
            <w:vAlign w:val="center"/>
          </w:tcPr>
          <w:p w14:paraId="0761A0B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F18D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D7AE85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610868C" w14:textId="038F333A" w:rsidR="00AD0DEA" w:rsidRPr="004E1DD6" w:rsidRDefault="00AD0DEA" w:rsidP="00AD0DEA">
            <w:r w:rsidRPr="00E30EC6">
              <w:t>613</w:t>
            </w:r>
          </w:p>
        </w:tc>
        <w:tc>
          <w:tcPr>
            <w:tcW w:w="7650" w:type="dxa"/>
            <w:vAlign w:val="center"/>
          </w:tcPr>
          <w:p w14:paraId="43066DB8" w14:textId="27ACF6F0" w:rsidR="00AD0DEA" w:rsidRPr="004E1DD6" w:rsidRDefault="00AD0DEA" w:rsidP="00AD0DEA">
            <w:r w:rsidRPr="00E30EC6">
              <w:t>Pass groove weld performance test in vertical position.</w:t>
            </w:r>
          </w:p>
        </w:tc>
        <w:tc>
          <w:tcPr>
            <w:tcW w:w="1620" w:type="dxa"/>
            <w:vAlign w:val="center"/>
          </w:tcPr>
          <w:p w14:paraId="68AC02E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F8810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610B1E7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B09A79C" w14:textId="318A17E0" w:rsidR="00AD0DEA" w:rsidRPr="004E1DD6" w:rsidRDefault="00AD0DEA" w:rsidP="00AD0DEA">
            <w:r w:rsidRPr="00E30EC6">
              <w:t>614</w:t>
            </w:r>
          </w:p>
        </w:tc>
        <w:tc>
          <w:tcPr>
            <w:tcW w:w="7650" w:type="dxa"/>
            <w:vAlign w:val="center"/>
          </w:tcPr>
          <w:p w14:paraId="0C6FC8F7" w14:textId="19C2B92E" w:rsidR="00AD0DEA" w:rsidRPr="004E1DD6" w:rsidRDefault="00AD0DEA" w:rsidP="00AD0DEA">
            <w:r w:rsidRPr="00E30EC6">
              <w:t>Pass groove weld performance test in overhead position.</w:t>
            </w:r>
          </w:p>
        </w:tc>
        <w:tc>
          <w:tcPr>
            <w:tcW w:w="1620" w:type="dxa"/>
            <w:vAlign w:val="center"/>
          </w:tcPr>
          <w:p w14:paraId="377D758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12DF6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51AF906B" w:rsidR="00EA581C" w:rsidRDefault="00EA581C" w:rsidP="00EA581C">
      <w:pPr>
        <w:pStyle w:val="Heading2"/>
      </w:pPr>
      <w:r>
        <w:t xml:space="preserve">700 </w:t>
      </w:r>
      <w:r w:rsidR="00AD0DEA">
        <w:t>Flux Corded Arc Welding (FCAW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3CCE0782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36B3BC2C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04A0934" w14:textId="3BC14247" w:rsidR="00AD0DEA" w:rsidRPr="00E60D07" w:rsidRDefault="00AD0DEA" w:rsidP="00AD0DEA">
            <w:pPr>
              <w:rPr>
                <w:rFonts w:eastAsia="Times New Roman" w:cs="Arial"/>
              </w:rPr>
            </w:pPr>
            <w:r w:rsidRPr="00696CD0">
              <w:t>701</w:t>
            </w:r>
          </w:p>
        </w:tc>
        <w:tc>
          <w:tcPr>
            <w:tcW w:w="7650" w:type="dxa"/>
            <w:vAlign w:val="center"/>
          </w:tcPr>
          <w:p w14:paraId="534FD653" w14:textId="4B5AF85A" w:rsidR="00AD0DEA" w:rsidRPr="00E60D07" w:rsidRDefault="00AD0DEA" w:rsidP="00AD0DEA">
            <w:pPr>
              <w:rPr>
                <w:rFonts w:eastAsia="Times New Roman" w:cs="Arial"/>
              </w:rPr>
            </w:pPr>
            <w:r w:rsidRPr="00696CD0">
              <w:t xml:space="preserve">Perform safety inspections of FCAW equipment. 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3994BE6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4843B2B" w14:textId="1124DF21" w:rsidR="00AD0DEA" w:rsidRPr="00D0177F" w:rsidRDefault="00AD0DEA" w:rsidP="00AD0DEA">
            <w:r w:rsidRPr="00696CD0">
              <w:t>702</w:t>
            </w:r>
          </w:p>
        </w:tc>
        <w:tc>
          <w:tcPr>
            <w:tcW w:w="7650" w:type="dxa"/>
            <w:vAlign w:val="center"/>
          </w:tcPr>
          <w:p w14:paraId="6FDED19C" w14:textId="7BF6738D" w:rsidR="00AD0DEA" w:rsidRPr="00D0177F" w:rsidRDefault="00AD0DEA" w:rsidP="00AD0DEA">
            <w:r w:rsidRPr="00696CD0">
              <w:t xml:space="preserve">Make minor external repairs to FCAW equipment. </w:t>
            </w:r>
          </w:p>
        </w:tc>
        <w:tc>
          <w:tcPr>
            <w:tcW w:w="1620" w:type="dxa"/>
            <w:vAlign w:val="center"/>
          </w:tcPr>
          <w:p w14:paraId="521C4A9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95A13C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6ADB852" w14:textId="6FCCF83A" w:rsidR="00AD0DEA" w:rsidRPr="00D0177F" w:rsidRDefault="00AD0DEA" w:rsidP="00AD0DEA">
            <w:r w:rsidRPr="00696CD0">
              <w:t>703</w:t>
            </w:r>
          </w:p>
        </w:tc>
        <w:tc>
          <w:tcPr>
            <w:tcW w:w="7650" w:type="dxa"/>
            <w:vAlign w:val="center"/>
          </w:tcPr>
          <w:p w14:paraId="4184EC1E" w14:textId="4A23582F" w:rsidR="00AD0DEA" w:rsidRPr="00D0177F" w:rsidRDefault="00AD0DEA" w:rsidP="00AD0DEA">
            <w:r w:rsidRPr="00696CD0">
              <w:t xml:space="preserve">Set up and operate FCAW equipment. </w:t>
            </w:r>
          </w:p>
        </w:tc>
        <w:tc>
          <w:tcPr>
            <w:tcW w:w="1620" w:type="dxa"/>
            <w:vAlign w:val="center"/>
          </w:tcPr>
          <w:p w14:paraId="23631BE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40A40E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1B2F355" w14:textId="5ABD7165" w:rsidR="00AD0DEA" w:rsidRPr="008A342A" w:rsidRDefault="00AD0DEA" w:rsidP="00AD0DEA">
            <w:r w:rsidRPr="00696CD0">
              <w:t>704</w:t>
            </w:r>
          </w:p>
        </w:tc>
        <w:tc>
          <w:tcPr>
            <w:tcW w:w="7650" w:type="dxa"/>
            <w:vAlign w:val="center"/>
          </w:tcPr>
          <w:p w14:paraId="592DF59E" w14:textId="0745C7EB" w:rsidR="00AD0DEA" w:rsidRPr="008A342A" w:rsidRDefault="00AD0DEA" w:rsidP="00AD0DEA">
            <w:r w:rsidRPr="00696CD0">
              <w:t>RESERVED</w:t>
            </w:r>
          </w:p>
        </w:tc>
        <w:tc>
          <w:tcPr>
            <w:tcW w:w="1620" w:type="dxa"/>
            <w:vAlign w:val="center"/>
          </w:tcPr>
          <w:p w14:paraId="5334A44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8E6D7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2DF27D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DF7388A" w14:textId="487ED49A" w:rsidR="00AD0DEA" w:rsidRPr="008A342A" w:rsidRDefault="00AD0DEA" w:rsidP="00AD0DEA">
            <w:r w:rsidRPr="00696CD0">
              <w:t>705</w:t>
            </w:r>
          </w:p>
        </w:tc>
        <w:tc>
          <w:tcPr>
            <w:tcW w:w="7650" w:type="dxa"/>
            <w:vAlign w:val="center"/>
          </w:tcPr>
          <w:p w14:paraId="7040F360" w14:textId="07675338" w:rsidR="00AD0DEA" w:rsidRPr="008A342A" w:rsidRDefault="00AD0DEA" w:rsidP="00AD0DEA">
            <w:r w:rsidRPr="00696CD0">
              <w:t>Pass performance test.</w:t>
            </w:r>
          </w:p>
        </w:tc>
        <w:tc>
          <w:tcPr>
            <w:tcW w:w="1620" w:type="dxa"/>
            <w:vAlign w:val="center"/>
          </w:tcPr>
          <w:p w14:paraId="06C5A3A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235E2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1C14393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AF3C725" w14:textId="21F049D6" w:rsidR="00AD0DEA" w:rsidRPr="00F91345" w:rsidRDefault="00AD0DEA" w:rsidP="00AD0DEA">
            <w:r w:rsidRPr="00696CD0">
              <w:t>706</w:t>
            </w:r>
          </w:p>
        </w:tc>
        <w:tc>
          <w:tcPr>
            <w:tcW w:w="7650" w:type="dxa"/>
            <w:vAlign w:val="center"/>
          </w:tcPr>
          <w:p w14:paraId="552BC09D" w14:textId="1A4D5CF4" w:rsidR="00AD0DEA" w:rsidRPr="00F91345" w:rsidRDefault="00AD0DEA" w:rsidP="00AD0DEA">
            <w:r w:rsidRPr="00696CD0">
              <w:t>RESERVED</w:t>
            </w:r>
          </w:p>
        </w:tc>
        <w:tc>
          <w:tcPr>
            <w:tcW w:w="1620" w:type="dxa"/>
            <w:vAlign w:val="center"/>
          </w:tcPr>
          <w:p w14:paraId="0A892FA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F5499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2F0073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B6511A2" w14:textId="24F3B7B0" w:rsidR="00AD0DEA" w:rsidRPr="00F91345" w:rsidRDefault="00AD0DEA" w:rsidP="00AD0DEA">
            <w:r w:rsidRPr="00696CD0">
              <w:t>707</w:t>
            </w:r>
          </w:p>
        </w:tc>
        <w:tc>
          <w:tcPr>
            <w:tcW w:w="7650" w:type="dxa"/>
            <w:vAlign w:val="center"/>
          </w:tcPr>
          <w:p w14:paraId="0F62477A" w14:textId="34DA9382" w:rsidR="00AD0DEA" w:rsidRPr="00F91345" w:rsidRDefault="00AD0DEA" w:rsidP="00AD0DEA">
            <w:r w:rsidRPr="00696CD0">
              <w:t>Pass fillet weld performance test in flat position.</w:t>
            </w:r>
          </w:p>
        </w:tc>
        <w:tc>
          <w:tcPr>
            <w:tcW w:w="1620" w:type="dxa"/>
            <w:vAlign w:val="center"/>
          </w:tcPr>
          <w:p w14:paraId="485CBBB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99E4E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CFDAFB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7D57786" w14:textId="4059C163" w:rsidR="00AD0DEA" w:rsidRPr="00F91345" w:rsidRDefault="00AD0DEA" w:rsidP="00AD0DEA">
            <w:r w:rsidRPr="00696CD0">
              <w:t>708</w:t>
            </w:r>
          </w:p>
        </w:tc>
        <w:tc>
          <w:tcPr>
            <w:tcW w:w="7650" w:type="dxa"/>
            <w:vAlign w:val="center"/>
          </w:tcPr>
          <w:p w14:paraId="735710A4" w14:textId="4E5CC0AA" w:rsidR="00AD0DEA" w:rsidRPr="00F91345" w:rsidRDefault="00AD0DEA" w:rsidP="00AD0DEA">
            <w:r w:rsidRPr="00696CD0">
              <w:t>Pass fillet weld performance test in horizontal position.</w:t>
            </w:r>
          </w:p>
        </w:tc>
        <w:tc>
          <w:tcPr>
            <w:tcW w:w="1620" w:type="dxa"/>
            <w:vAlign w:val="center"/>
          </w:tcPr>
          <w:p w14:paraId="6E264FE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D503C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029A8A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336D768" w14:textId="57582175" w:rsidR="00AD0DEA" w:rsidRPr="00F91345" w:rsidRDefault="00AD0DEA" w:rsidP="00AD0DEA">
            <w:r w:rsidRPr="00696CD0">
              <w:t>709</w:t>
            </w:r>
          </w:p>
        </w:tc>
        <w:tc>
          <w:tcPr>
            <w:tcW w:w="7650" w:type="dxa"/>
            <w:vAlign w:val="center"/>
          </w:tcPr>
          <w:p w14:paraId="59F27EC8" w14:textId="6B086E54" w:rsidR="00AD0DEA" w:rsidRPr="00F91345" w:rsidRDefault="00AD0DEA" w:rsidP="00AD0DEA">
            <w:r w:rsidRPr="00696CD0">
              <w:t>Pass fillet weld performance test in vertical position.</w:t>
            </w:r>
          </w:p>
        </w:tc>
        <w:tc>
          <w:tcPr>
            <w:tcW w:w="1620" w:type="dxa"/>
            <w:vAlign w:val="center"/>
          </w:tcPr>
          <w:p w14:paraId="46F69BD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C66BF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AE2B19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ABCF51B" w14:textId="3D7D6AC7" w:rsidR="00AD0DEA" w:rsidRPr="00F91345" w:rsidRDefault="00AD0DEA" w:rsidP="00AD0DEA">
            <w:r w:rsidRPr="00696CD0">
              <w:t>710</w:t>
            </w:r>
          </w:p>
        </w:tc>
        <w:tc>
          <w:tcPr>
            <w:tcW w:w="7650" w:type="dxa"/>
            <w:vAlign w:val="center"/>
          </w:tcPr>
          <w:p w14:paraId="5E13BF02" w14:textId="0F761B41" w:rsidR="00AD0DEA" w:rsidRPr="00F91345" w:rsidRDefault="00AD0DEA" w:rsidP="00AD0DEA">
            <w:r w:rsidRPr="00696CD0">
              <w:t>Pass fillet weld performance test in overhead position.</w:t>
            </w:r>
          </w:p>
        </w:tc>
        <w:tc>
          <w:tcPr>
            <w:tcW w:w="1620" w:type="dxa"/>
            <w:vAlign w:val="center"/>
          </w:tcPr>
          <w:p w14:paraId="3693A46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16630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32A600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33071AA" w14:textId="4100409D" w:rsidR="00AD0DEA" w:rsidRPr="00F91345" w:rsidRDefault="00AD0DEA" w:rsidP="00AD0DEA">
            <w:r w:rsidRPr="00696CD0">
              <w:t>711</w:t>
            </w:r>
          </w:p>
        </w:tc>
        <w:tc>
          <w:tcPr>
            <w:tcW w:w="7650" w:type="dxa"/>
            <w:vAlign w:val="center"/>
          </w:tcPr>
          <w:p w14:paraId="34854C71" w14:textId="41BBA31F" w:rsidR="00AD0DEA" w:rsidRPr="00F91345" w:rsidRDefault="00AD0DEA" w:rsidP="00AD0DEA">
            <w:r w:rsidRPr="00696CD0">
              <w:t>Pass groove weld performance test in flat position.</w:t>
            </w:r>
          </w:p>
        </w:tc>
        <w:tc>
          <w:tcPr>
            <w:tcW w:w="1620" w:type="dxa"/>
            <w:vAlign w:val="center"/>
          </w:tcPr>
          <w:p w14:paraId="78D2620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8156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A58162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0478EEB" w14:textId="566DBF2B" w:rsidR="00AD0DEA" w:rsidRPr="00F91345" w:rsidRDefault="00AD0DEA" w:rsidP="00AD0DEA">
            <w:r w:rsidRPr="00696CD0">
              <w:t>712</w:t>
            </w:r>
          </w:p>
        </w:tc>
        <w:tc>
          <w:tcPr>
            <w:tcW w:w="7650" w:type="dxa"/>
            <w:vAlign w:val="center"/>
          </w:tcPr>
          <w:p w14:paraId="0442CBB4" w14:textId="4B4BA578" w:rsidR="00AD0DEA" w:rsidRPr="00F91345" w:rsidRDefault="00AD0DEA" w:rsidP="00AD0DEA">
            <w:r w:rsidRPr="00696CD0">
              <w:t>Pass groove weld performance test in horizontal position.</w:t>
            </w:r>
          </w:p>
        </w:tc>
        <w:tc>
          <w:tcPr>
            <w:tcW w:w="1620" w:type="dxa"/>
            <w:vAlign w:val="center"/>
          </w:tcPr>
          <w:p w14:paraId="118D757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DFE4C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606A9A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D972658" w14:textId="3017C60F" w:rsidR="00AD0DEA" w:rsidRPr="00F91345" w:rsidRDefault="00AD0DEA" w:rsidP="00AD0DEA">
            <w:r w:rsidRPr="00696CD0">
              <w:t>713</w:t>
            </w:r>
          </w:p>
        </w:tc>
        <w:tc>
          <w:tcPr>
            <w:tcW w:w="7650" w:type="dxa"/>
            <w:vAlign w:val="center"/>
          </w:tcPr>
          <w:p w14:paraId="2AA6EB71" w14:textId="1B1602A5" w:rsidR="00AD0DEA" w:rsidRPr="00F91345" w:rsidRDefault="00AD0DEA" w:rsidP="00AD0DEA">
            <w:r w:rsidRPr="00696CD0">
              <w:t>Pass groove weld performance test in vertical position.</w:t>
            </w:r>
          </w:p>
        </w:tc>
        <w:tc>
          <w:tcPr>
            <w:tcW w:w="1620" w:type="dxa"/>
            <w:vAlign w:val="center"/>
          </w:tcPr>
          <w:p w14:paraId="60A3101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AC10A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19D4C06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9290190" w14:textId="36703B93" w:rsidR="00AD0DEA" w:rsidRPr="00F91345" w:rsidRDefault="00AD0DEA" w:rsidP="00AD0DEA">
            <w:r w:rsidRPr="00696CD0">
              <w:t>714</w:t>
            </w:r>
          </w:p>
        </w:tc>
        <w:tc>
          <w:tcPr>
            <w:tcW w:w="7650" w:type="dxa"/>
            <w:vAlign w:val="center"/>
          </w:tcPr>
          <w:p w14:paraId="152DC71C" w14:textId="0AAA42C2" w:rsidR="00AD0DEA" w:rsidRPr="00F91345" w:rsidRDefault="00AD0DEA" w:rsidP="00AD0DEA">
            <w:r w:rsidRPr="00696CD0">
              <w:t>Pass groove weld performance test in overhead position.</w:t>
            </w:r>
          </w:p>
        </w:tc>
        <w:tc>
          <w:tcPr>
            <w:tcW w:w="1620" w:type="dxa"/>
            <w:vAlign w:val="center"/>
          </w:tcPr>
          <w:p w14:paraId="183C2FD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03836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0685938" w14:textId="77777777" w:rsidR="00E519E5" w:rsidRDefault="00E519E5" w:rsidP="00FA5C60">
      <w:pPr>
        <w:pStyle w:val="Heading2"/>
      </w:pPr>
      <w:bookmarkStart w:id="3" w:name="_Hlk66374067"/>
    </w:p>
    <w:p w14:paraId="54449896" w14:textId="77777777" w:rsidR="00E519E5" w:rsidRDefault="00E519E5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0BD2927C" w14:textId="3E336208" w:rsidR="00FA5C60" w:rsidRDefault="00FA5C60" w:rsidP="00FA5C60">
      <w:pPr>
        <w:pStyle w:val="Heading2"/>
      </w:pPr>
      <w:r>
        <w:lastRenderedPageBreak/>
        <w:t xml:space="preserve">800 </w:t>
      </w:r>
      <w:r w:rsidR="00AD0DEA">
        <w:t>Gas Tungsten Arc Welding (GTAW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54383F66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16072BA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2532089" w14:textId="5DAF0A48" w:rsidR="00AD0DEA" w:rsidRPr="00E60D07" w:rsidRDefault="00AD0DEA" w:rsidP="00AD0DEA">
            <w:pPr>
              <w:rPr>
                <w:rFonts w:eastAsia="Times New Roman" w:cs="Arial"/>
              </w:rPr>
            </w:pPr>
            <w:r w:rsidRPr="001D0989">
              <w:t>801</w:t>
            </w:r>
          </w:p>
        </w:tc>
        <w:tc>
          <w:tcPr>
            <w:tcW w:w="7650" w:type="dxa"/>
            <w:vAlign w:val="center"/>
          </w:tcPr>
          <w:p w14:paraId="6A13E116" w14:textId="364FFC57" w:rsidR="00AD0DEA" w:rsidRPr="00E60D07" w:rsidRDefault="00AD0DEA" w:rsidP="00AD0DEA">
            <w:pPr>
              <w:rPr>
                <w:rFonts w:eastAsia="Times New Roman" w:cs="Arial"/>
              </w:rPr>
            </w:pPr>
            <w:r w:rsidRPr="001D0989">
              <w:t>Perform safety inspections of GTAW equipment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BB9D347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C2244EA" w14:textId="00A2FF01" w:rsidR="00AD0DEA" w:rsidRPr="00E60D07" w:rsidRDefault="00AD0DEA" w:rsidP="00AD0DEA">
            <w:pPr>
              <w:rPr>
                <w:rFonts w:eastAsia="Times New Roman" w:cs="Arial"/>
              </w:rPr>
            </w:pPr>
            <w:r w:rsidRPr="001D0989">
              <w:t>802</w:t>
            </w:r>
          </w:p>
        </w:tc>
        <w:tc>
          <w:tcPr>
            <w:tcW w:w="7650" w:type="dxa"/>
            <w:vAlign w:val="center"/>
          </w:tcPr>
          <w:p w14:paraId="39BA9508" w14:textId="6EB2911F" w:rsidR="00AD0DEA" w:rsidRPr="00E60D07" w:rsidRDefault="00AD0DEA" w:rsidP="00AD0DEA">
            <w:pPr>
              <w:rPr>
                <w:rFonts w:eastAsia="Times New Roman" w:cs="Arial"/>
              </w:rPr>
            </w:pPr>
            <w:r w:rsidRPr="001D0989">
              <w:t xml:space="preserve">Make minor external repairs to GTAW equipment. </w:t>
            </w:r>
          </w:p>
        </w:tc>
        <w:tc>
          <w:tcPr>
            <w:tcW w:w="1620" w:type="dxa"/>
            <w:vAlign w:val="center"/>
          </w:tcPr>
          <w:p w14:paraId="45F42D7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3B572B6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2EB1786" w14:textId="79F2275B" w:rsidR="00AD0DEA" w:rsidRPr="00E60D07" w:rsidRDefault="00AD0DEA" w:rsidP="00AD0DEA">
            <w:pPr>
              <w:rPr>
                <w:rFonts w:eastAsia="Times New Roman" w:cs="Arial"/>
              </w:rPr>
            </w:pPr>
            <w:r w:rsidRPr="001D0989">
              <w:t>803</w:t>
            </w:r>
          </w:p>
        </w:tc>
        <w:tc>
          <w:tcPr>
            <w:tcW w:w="7650" w:type="dxa"/>
            <w:vAlign w:val="center"/>
          </w:tcPr>
          <w:p w14:paraId="5FF22327" w14:textId="07858AA5" w:rsidR="00AD0DEA" w:rsidRPr="00E60D07" w:rsidRDefault="00AD0DEA" w:rsidP="00AD0DEA">
            <w:pPr>
              <w:rPr>
                <w:rFonts w:eastAsia="Times New Roman" w:cs="Arial"/>
              </w:rPr>
            </w:pPr>
            <w:r w:rsidRPr="001D0989">
              <w:t xml:space="preserve">Set up and operate GTAW equipment. </w:t>
            </w:r>
          </w:p>
        </w:tc>
        <w:tc>
          <w:tcPr>
            <w:tcW w:w="1620" w:type="dxa"/>
            <w:vAlign w:val="center"/>
          </w:tcPr>
          <w:p w14:paraId="673B873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1EBFFD5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DFCCD82" w14:textId="79D87677" w:rsidR="00AD0DEA" w:rsidRPr="00214FED" w:rsidRDefault="00AD0DEA" w:rsidP="00AD0DEA">
            <w:r w:rsidRPr="001D0989">
              <w:t>804</w:t>
            </w:r>
          </w:p>
        </w:tc>
        <w:tc>
          <w:tcPr>
            <w:tcW w:w="7650" w:type="dxa"/>
            <w:vAlign w:val="center"/>
          </w:tcPr>
          <w:p w14:paraId="6664DFAC" w14:textId="098F02B4" w:rsidR="00AD0DEA" w:rsidRPr="00214FED" w:rsidRDefault="00AD0DEA" w:rsidP="00AD0DEA">
            <w:r w:rsidRPr="001D0989">
              <w:t>RESERVED</w:t>
            </w:r>
          </w:p>
        </w:tc>
        <w:tc>
          <w:tcPr>
            <w:tcW w:w="1620" w:type="dxa"/>
            <w:vAlign w:val="center"/>
          </w:tcPr>
          <w:p w14:paraId="46E5B59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0231EC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E3ED8D3" w14:textId="6FB154E5" w:rsidR="00AD0DEA" w:rsidRPr="00214FED" w:rsidRDefault="00AD0DEA" w:rsidP="00AD0DEA">
            <w:r w:rsidRPr="001D0989">
              <w:t>805</w:t>
            </w:r>
          </w:p>
        </w:tc>
        <w:tc>
          <w:tcPr>
            <w:tcW w:w="7650" w:type="dxa"/>
            <w:vAlign w:val="center"/>
          </w:tcPr>
          <w:p w14:paraId="1C10CD47" w14:textId="467DE44F" w:rsidR="00AD0DEA" w:rsidRPr="00214FED" w:rsidRDefault="00AD0DEA" w:rsidP="00AD0DEA">
            <w:r w:rsidRPr="001D0989">
              <w:t xml:space="preserve">Pass performance test on ferrous materials. </w:t>
            </w:r>
          </w:p>
        </w:tc>
        <w:tc>
          <w:tcPr>
            <w:tcW w:w="1620" w:type="dxa"/>
            <w:vAlign w:val="center"/>
          </w:tcPr>
          <w:p w14:paraId="4B9FE03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575A8B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31BE75C" w14:textId="034BA070" w:rsidR="00AD0DEA" w:rsidRPr="00AB79FA" w:rsidRDefault="00AD0DEA" w:rsidP="00AD0DEA">
            <w:r w:rsidRPr="001D0989">
              <w:t>806</w:t>
            </w:r>
          </w:p>
        </w:tc>
        <w:tc>
          <w:tcPr>
            <w:tcW w:w="7650" w:type="dxa"/>
            <w:vAlign w:val="center"/>
          </w:tcPr>
          <w:p w14:paraId="2087935C" w14:textId="1F3C19BF" w:rsidR="00AD0DEA" w:rsidRPr="00AB79FA" w:rsidRDefault="00AD0DEA" w:rsidP="00AD0DEA">
            <w:r w:rsidRPr="001D0989">
              <w:t>Set up and operate GTAW on nonferrous materials.</w:t>
            </w:r>
          </w:p>
        </w:tc>
        <w:tc>
          <w:tcPr>
            <w:tcW w:w="1620" w:type="dxa"/>
            <w:vAlign w:val="center"/>
          </w:tcPr>
          <w:p w14:paraId="0C2CE93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FBD70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309DD6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E4EAEC2" w14:textId="2A2E7A63" w:rsidR="00AD0DEA" w:rsidRPr="00AB79FA" w:rsidRDefault="00AD0DEA" w:rsidP="00AD0DEA">
            <w:r w:rsidRPr="001D0989">
              <w:t>807</w:t>
            </w:r>
          </w:p>
        </w:tc>
        <w:tc>
          <w:tcPr>
            <w:tcW w:w="7650" w:type="dxa"/>
            <w:vAlign w:val="center"/>
          </w:tcPr>
          <w:p w14:paraId="3B932D7B" w14:textId="7FB96792" w:rsidR="00AD0DEA" w:rsidRPr="00AB79FA" w:rsidRDefault="00AD0DEA" w:rsidP="00AD0DEA">
            <w:r w:rsidRPr="001D0989">
              <w:t>RESERVED</w:t>
            </w:r>
          </w:p>
        </w:tc>
        <w:tc>
          <w:tcPr>
            <w:tcW w:w="1620" w:type="dxa"/>
            <w:vAlign w:val="center"/>
          </w:tcPr>
          <w:p w14:paraId="18449BD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1AED2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EF6037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5C2713D" w14:textId="28098995" w:rsidR="00AD0DEA" w:rsidRPr="00AB79FA" w:rsidRDefault="00AD0DEA" w:rsidP="00AD0DEA">
            <w:r w:rsidRPr="001D0989">
              <w:t>808</w:t>
            </w:r>
          </w:p>
        </w:tc>
        <w:tc>
          <w:tcPr>
            <w:tcW w:w="7650" w:type="dxa"/>
            <w:vAlign w:val="center"/>
          </w:tcPr>
          <w:p w14:paraId="3F7F3110" w14:textId="5F6B8FB9" w:rsidR="00AD0DEA" w:rsidRPr="00AB79FA" w:rsidRDefault="00AD0DEA" w:rsidP="00AD0DEA">
            <w:r w:rsidRPr="001D0989">
              <w:t xml:space="preserve">Pass performance test on nonferrous materials. </w:t>
            </w:r>
          </w:p>
        </w:tc>
        <w:tc>
          <w:tcPr>
            <w:tcW w:w="1620" w:type="dxa"/>
            <w:vAlign w:val="center"/>
          </w:tcPr>
          <w:p w14:paraId="0D8A0F0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70303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0DC8AE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D9D1089" w14:textId="05229AD6" w:rsidR="00AD0DEA" w:rsidRPr="000B62B6" w:rsidRDefault="00AD0DEA" w:rsidP="00AD0DEA">
            <w:r w:rsidRPr="001D0989">
              <w:t>809</w:t>
            </w:r>
          </w:p>
        </w:tc>
        <w:tc>
          <w:tcPr>
            <w:tcW w:w="7650" w:type="dxa"/>
            <w:vAlign w:val="center"/>
          </w:tcPr>
          <w:p w14:paraId="0D904013" w14:textId="17BBE4CE" w:rsidR="00AD0DEA" w:rsidRDefault="00AD0DEA" w:rsidP="00AD0DEA">
            <w:r w:rsidRPr="001D0989">
              <w:t>Pass fillet weld performance test in flat position on ferrous materials.</w:t>
            </w:r>
          </w:p>
        </w:tc>
        <w:tc>
          <w:tcPr>
            <w:tcW w:w="1620" w:type="dxa"/>
            <w:vAlign w:val="center"/>
          </w:tcPr>
          <w:p w14:paraId="71F6C66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25814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69709DC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83FFCBC" w14:textId="69E2A0AB" w:rsidR="00AD0DEA" w:rsidRPr="000B62B6" w:rsidRDefault="00AD0DEA" w:rsidP="00AD0DEA">
            <w:r w:rsidRPr="001D0989">
              <w:t>810</w:t>
            </w:r>
          </w:p>
        </w:tc>
        <w:tc>
          <w:tcPr>
            <w:tcW w:w="7650" w:type="dxa"/>
            <w:vAlign w:val="center"/>
          </w:tcPr>
          <w:p w14:paraId="09CF84A7" w14:textId="0516B72B" w:rsidR="00AD0DEA" w:rsidRDefault="00AD0DEA" w:rsidP="00AD0DEA">
            <w:r w:rsidRPr="001D0989">
              <w:t>Pass fillet weld performance test in horizontal position on ferrous materials.</w:t>
            </w:r>
          </w:p>
        </w:tc>
        <w:tc>
          <w:tcPr>
            <w:tcW w:w="1620" w:type="dxa"/>
            <w:vAlign w:val="center"/>
          </w:tcPr>
          <w:p w14:paraId="7920B1A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4CAD0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E1F05D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9100B60" w14:textId="13CD23C5" w:rsidR="00AD0DEA" w:rsidRPr="000B62B6" w:rsidRDefault="00AD0DEA" w:rsidP="00AD0DEA">
            <w:r w:rsidRPr="001D0989">
              <w:t>811</w:t>
            </w:r>
          </w:p>
        </w:tc>
        <w:tc>
          <w:tcPr>
            <w:tcW w:w="7650" w:type="dxa"/>
            <w:vAlign w:val="center"/>
          </w:tcPr>
          <w:p w14:paraId="77916C7D" w14:textId="4B5B1CEC" w:rsidR="00AD0DEA" w:rsidRDefault="00AD0DEA" w:rsidP="00AD0DEA">
            <w:r w:rsidRPr="001D0989">
              <w:t>Pass fillet weld performance test in vertical position on ferrous materials.</w:t>
            </w:r>
          </w:p>
        </w:tc>
        <w:tc>
          <w:tcPr>
            <w:tcW w:w="1620" w:type="dxa"/>
            <w:vAlign w:val="center"/>
          </w:tcPr>
          <w:p w14:paraId="20FBF91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90913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8C2B63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5A4954C" w14:textId="01811CE8" w:rsidR="00AD0DEA" w:rsidRPr="000B62B6" w:rsidRDefault="00AD0DEA" w:rsidP="00AD0DEA">
            <w:r w:rsidRPr="001D0989">
              <w:t>812</w:t>
            </w:r>
          </w:p>
        </w:tc>
        <w:tc>
          <w:tcPr>
            <w:tcW w:w="7650" w:type="dxa"/>
            <w:vAlign w:val="center"/>
          </w:tcPr>
          <w:p w14:paraId="16002727" w14:textId="6B289AA1" w:rsidR="00AD0DEA" w:rsidRDefault="00AD0DEA" w:rsidP="00AD0DEA">
            <w:r w:rsidRPr="001D0989">
              <w:t>Pass fillet weld performance test in overhead position on ferrous materials.</w:t>
            </w:r>
          </w:p>
        </w:tc>
        <w:tc>
          <w:tcPr>
            <w:tcW w:w="1620" w:type="dxa"/>
            <w:vAlign w:val="center"/>
          </w:tcPr>
          <w:p w14:paraId="1EEAD2E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A958D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8750A3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B23BBF5" w14:textId="7C250B8F" w:rsidR="00AD0DEA" w:rsidRPr="000B62B6" w:rsidRDefault="00AD0DEA" w:rsidP="00AD0DEA">
            <w:r w:rsidRPr="001D0989">
              <w:t>813</w:t>
            </w:r>
          </w:p>
        </w:tc>
        <w:tc>
          <w:tcPr>
            <w:tcW w:w="7650" w:type="dxa"/>
            <w:vAlign w:val="center"/>
          </w:tcPr>
          <w:p w14:paraId="44EE5AF8" w14:textId="1B39D630" w:rsidR="00AD0DEA" w:rsidRDefault="00AD0DEA" w:rsidP="00AD0DEA">
            <w:r w:rsidRPr="001D0989">
              <w:t>Pass fillet weld performance test in flat position on nonferrous materials.</w:t>
            </w:r>
          </w:p>
        </w:tc>
        <w:tc>
          <w:tcPr>
            <w:tcW w:w="1620" w:type="dxa"/>
            <w:vAlign w:val="center"/>
          </w:tcPr>
          <w:p w14:paraId="0724B6C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85720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ABB5FB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D9CE998" w14:textId="26C7AD38" w:rsidR="00AD0DEA" w:rsidRPr="000B62B6" w:rsidRDefault="00AD0DEA" w:rsidP="00AD0DEA">
            <w:r w:rsidRPr="001D0989">
              <w:t>814</w:t>
            </w:r>
          </w:p>
        </w:tc>
        <w:tc>
          <w:tcPr>
            <w:tcW w:w="7650" w:type="dxa"/>
            <w:vAlign w:val="center"/>
          </w:tcPr>
          <w:p w14:paraId="17BA5113" w14:textId="06FE3497" w:rsidR="00AD0DEA" w:rsidRDefault="00AD0DEA" w:rsidP="00AD0DEA">
            <w:r w:rsidRPr="001D0989">
              <w:t>Pass fillet weld performance test in horizontal position on nonferrous materials.</w:t>
            </w:r>
          </w:p>
        </w:tc>
        <w:tc>
          <w:tcPr>
            <w:tcW w:w="1620" w:type="dxa"/>
            <w:vAlign w:val="center"/>
          </w:tcPr>
          <w:p w14:paraId="61C50C1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6E6F9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0254757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CADB87E" w14:textId="61343628" w:rsidR="00AD0DEA" w:rsidRPr="00CE62F9" w:rsidRDefault="00AD0DEA" w:rsidP="00AD0DEA">
            <w:r w:rsidRPr="001D0989">
              <w:t>815</w:t>
            </w:r>
          </w:p>
        </w:tc>
        <w:tc>
          <w:tcPr>
            <w:tcW w:w="7650" w:type="dxa"/>
            <w:vAlign w:val="center"/>
          </w:tcPr>
          <w:p w14:paraId="1F8B938A" w14:textId="69879E30" w:rsidR="00AD0DEA" w:rsidRPr="00CE62F9" w:rsidRDefault="00AD0DEA" w:rsidP="00AD0DEA">
            <w:r w:rsidRPr="001D0989">
              <w:t>Pass fillet weld performance test in vertical position on nonfer</w:t>
            </w:r>
            <w:r w:rsidR="00CF351E">
              <w:t>r</w:t>
            </w:r>
            <w:r w:rsidRPr="001D0989">
              <w:t>ous materials.</w:t>
            </w:r>
          </w:p>
        </w:tc>
        <w:tc>
          <w:tcPr>
            <w:tcW w:w="1620" w:type="dxa"/>
            <w:vAlign w:val="center"/>
          </w:tcPr>
          <w:p w14:paraId="48A7DFD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42F24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3DB777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8F249ED" w14:textId="67DC89C8" w:rsidR="00AD0DEA" w:rsidRPr="00CE62F9" w:rsidRDefault="00AD0DEA" w:rsidP="00AD0DEA">
            <w:r w:rsidRPr="001D0989">
              <w:t>816</w:t>
            </w:r>
          </w:p>
        </w:tc>
        <w:tc>
          <w:tcPr>
            <w:tcW w:w="7650" w:type="dxa"/>
            <w:vAlign w:val="center"/>
          </w:tcPr>
          <w:p w14:paraId="020AFF1D" w14:textId="129EA762" w:rsidR="00AD0DEA" w:rsidRPr="00CE62F9" w:rsidRDefault="00AD0DEA" w:rsidP="00AD0DEA">
            <w:r w:rsidRPr="001D0989">
              <w:t>Pass fillet weld performance test in overhead position on nonferrous materials.</w:t>
            </w:r>
          </w:p>
        </w:tc>
        <w:tc>
          <w:tcPr>
            <w:tcW w:w="1620" w:type="dxa"/>
            <w:vAlign w:val="center"/>
          </w:tcPr>
          <w:p w14:paraId="7AE9B24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6A521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0269DC92" w:rsidR="00FA5C60" w:rsidRDefault="00FA5C60" w:rsidP="00FA5C60">
      <w:pPr>
        <w:pStyle w:val="Heading2"/>
      </w:pPr>
      <w:r>
        <w:t xml:space="preserve">900 </w:t>
      </w:r>
      <w:r w:rsidR="00AD0DEA">
        <w:t>Manual Oxy</w:t>
      </w:r>
      <w:r w:rsidR="00CF351E">
        <w:t>-</w:t>
      </w:r>
      <w:r w:rsidR="00AD0DEA">
        <w:t xml:space="preserve">fuel Gas Cutting (OFC)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6F54BDDD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0489342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76B5848" w14:textId="4BED7AA1" w:rsidR="00AD0DEA" w:rsidRPr="00E60D07" w:rsidRDefault="00AD0DEA" w:rsidP="00AD0DEA">
            <w:pPr>
              <w:rPr>
                <w:rFonts w:eastAsia="Times New Roman" w:cs="Arial"/>
              </w:rPr>
            </w:pPr>
            <w:r w:rsidRPr="00024813">
              <w:t>901</w:t>
            </w:r>
          </w:p>
        </w:tc>
        <w:tc>
          <w:tcPr>
            <w:tcW w:w="7650" w:type="dxa"/>
            <w:vAlign w:val="center"/>
          </w:tcPr>
          <w:p w14:paraId="5C267A34" w14:textId="6AFFE620" w:rsidR="00AD0DEA" w:rsidRPr="00E60D07" w:rsidRDefault="00AD0DEA" w:rsidP="00AD0DEA">
            <w:pPr>
              <w:rPr>
                <w:rFonts w:eastAsia="Times New Roman" w:cs="Arial"/>
              </w:rPr>
            </w:pPr>
            <w:r w:rsidRPr="00024813">
              <w:t xml:space="preserve">Perform safety inspections of OFC equipment. 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6F0310D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EA1D777" w14:textId="1C348626" w:rsidR="00AD0DEA" w:rsidRPr="00E60D07" w:rsidRDefault="00AD0DEA" w:rsidP="00AD0DEA">
            <w:pPr>
              <w:rPr>
                <w:rFonts w:eastAsia="Times New Roman" w:cs="Arial"/>
              </w:rPr>
            </w:pPr>
            <w:r w:rsidRPr="00024813">
              <w:t>902</w:t>
            </w:r>
          </w:p>
        </w:tc>
        <w:tc>
          <w:tcPr>
            <w:tcW w:w="7650" w:type="dxa"/>
            <w:vAlign w:val="center"/>
          </w:tcPr>
          <w:p w14:paraId="41D3C546" w14:textId="126DFD24" w:rsidR="00AD0DEA" w:rsidRPr="00E60D07" w:rsidRDefault="00AD0DEA" w:rsidP="00AD0DEA">
            <w:pPr>
              <w:rPr>
                <w:rFonts w:eastAsia="Times New Roman" w:cs="Arial"/>
              </w:rPr>
            </w:pPr>
            <w:r w:rsidRPr="00024813">
              <w:t xml:space="preserve">Make minor external repairs to OFC equipment. </w:t>
            </w:r>
          </w:p>
        </w:tc>
        <w:tc>
          <w:tcPr>
            <w:tcW w:w="1620" w:type="dxa"/>
            <w:vAlign w:val="center"/>
          </w:tcPr>
          <w:p w14:paraId="7443EE7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CCBB0F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7968DB9" w14:textId="10EAA4EE" w:rsidR="00AD0DEA" w:rsidRPr="00E60D07" w:rsidRDefault="00AD0DEA" w:rsidP="00AD0DEA">
            <w:pPr>
              <w:rPr>
                <w:rFonts w:eastAsia="Times New Roman" w:cs="Arial"/>
              </w:rPr>
            </w:pPr>
            <w:r w:rsidRPr="00024813">
              <w:t>903</w:t>
            </w:r>
          </w:p>
        </w:tc>
        <w:tc>
          <w:tcPr>
            <w:tcW w:w="7650" w:type="dxa"/>
            <w:vAlign w:val="center"/>
          </w:tcPr>
          <w:p w14:paraId="15C7CF6C" w14:textId="0C492E8C" w:rsidR="00AD0DEA" w:rsidRPr="00E60D07" w:rsidRDefault="00AD0DEA" w:rsidP="00AD0DEA">
            <w:pPr>
              <w:rPr>
                <w:rFonts w:eastAsia="Times New Roman" w:cs="Arial"/>
              </w:rPr>
            </w:pPr>
            <w:r w:rsidRPr="00024813">
              <w:t>Set up for manual OFC operations on steel.</w:t>
            </w:r>
          </w:p>
        </w:tc>
        <w:tc>
          <w:tcPr>
            <w:tcW w:w="1620" w:type="dxa"/>
            <w:vAlign w:val="center"/>
          </w:tcPr>
          <w:p w14:paraId="2D6D143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3A7742B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6A487D4" w14:textId="767DB2ED" w:rsidR="00AD0DEA" w:rsidRPr="001F72A9" w:rsidRDefault="00AD0DEA" w:rsidP="00AD0DEA">
            <w:r w:rsidRPr="00024813">
              <w:t>904</w:t>
            </w:r>
          </w:p>
        </w:tc>
        <w:tc>
          <w:tcPr>
            <w:tcW w:w="7650" w:type="dxa"/>
            <w:vAlign w:val="center"/>
          </w:tcPr>
          <w:p w14:paraId="40FB7FAC" w14:textId="50D8A3D3" w:rsidR="00AD0DEA" w:rsidRPr="001F72A9" w:rsidRDefault="00AD0DEA" w:rsidP="00AD0DEA">
            <w:r w:rsidRPr="00024813">
              <w:t xml:space="preserve">Operate manual OFC equipment. </w:t>
            </w:r>
          </w:p>
        </w:tc>
        <w:tc>
          <w:tcPr>
            <w:tcW w:w="1620" w:type="dxa"/>
            <w:vAlign w:val="center"/>
          </w:tcPr>
          <w:p w14:paraId="0B5DB10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1BDF45AD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176FEFB" w14:textId="1CB9D89C" w:rsidR="00AD0DEA" w:rsidRPr="001F72A9" w:rsidRDefault="00AD0DEA" w:rsidP="00AD0DEA">
            <w:r w:rsidRPr="00024813">
              <w:lastRenderedPageBreak/>
              <w:t>905</w:t>
            </w:r>
          </w:p>
        </w:tc>
        <w:tc>
          <w:tcPr>
            <w:tcW w:w="7650" w:type="dxa"/>
            <w:vAlign w:val="center"/>
          </w:tcPr>
          <w:p w14:paraId="6D209CF3" w14:textId="3F5F9EC2" w:rsidR="00AD0DEA" w:rsidRPr="001F72A9" w:rsidRDefault="00AD0DEA" w:rsidP="00AD0DEA">
            <w:r w:rsidRPr="00024813">
              <w:t xml:space="preserve">Perform straight cutting operations on steel. </w:t>
            </w:r>
          </w:p>
        </w:tc>
        <w:tc>
          <w:tcPr>
            <w:tcW w:w="1620" w:type="dxa"/>
            <w:vAlign w:val="center"/>
          </w:tcPr>
          <w:p w14:paraId="1732183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2F052F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85292A4" w14:textId="6CFDEBA4" w:rsidR="00AD0DEA" w:rsidRPr="001F72A9" w:rsidRDefault="00AD0DEA" w:rsidP="00AD0DEA">
            <w:r w:rsidRPr="00024813">
              <w:t>906</w:t>
            </w:r>
          </w:p>
        </w:tc>
        <w:tc>
          <w:tcPr>
            <w:tcW w:w="7650" w:type="dxa"/>
            <w:vAlign w:val="center"/>
          </w:tcPr>
          <w:p w14:paraId="42D09EAE" w14:textId="6718BB83" w:rsidR="00AD0DEA" w:rsidRPr="001F72A9" w:rsidRDefault="00AD0DEA" w:rsidP="00AD0DEA">
            <w:r w:rsidRPr="00024813">
              <w:t>Perform shape cutting operations on steel.</w:t>
            </w:r>
          </w:p>
        </w:tc>
        <w:tc>
          <w:tcPr>
            <w:tcW w:w="1620" w:type="dxa"/>
            <w:vAlign w:val="center"/>
          </w:tcPr>
          <w:p w14:paraId="586451C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74001B5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DC27A62" w14:textId="04BC4C12" w:rsidR="00AD0DEA" w:rsidRPr="00FA01B5" w:rsidRDefault="00AD0DEA" w:rsidP="00AD0DEA">
            <w:r w:rsidRPr="00024813">
              <w:t>907</w:t>
            </w:r>
          </w:p>
        </w:tc>
        <w:tc>
          <w:tcPr>
            <w:tcW w:w="7650" w:type="dxa"/>
            <w:vAlign w:val="center"/>
          </w:tcPr>
          <w:p w14:paraId="78DDB9CB" w14:textId="2B4F6783" w:rsidR="00AD0DEA" w:rsidRPr="00FA01B5" w:rsidRDefault="00AD0DEA" w:rsidP="00AD0DEA">
            <w:r w:rsidRPr="00024813">
              <w:t xml:space="preserve">Perform bevel cutting operations on steel. </w:t>
            </w:r>
          </w:p>
        </w:tc>
        <w:tc>
          <w:tcPr>
            <w:tcW w:w="1620" w:type="dxa"/>
            <w:vAlign w:val="center"/>
          </w:tcPr>
          <w:p w14:paraId="6D2DA9C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D78CC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B896D9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493D625" w14:textId="3E0B241D" w:rsidR="00AD0DEA" w:rsidRPr="00FA01B5" w:rsidRDefault="00AD0DEA" w:rsidP="00AD0DEA">
            <w:r w:rsidRPr="00024813">
              <w:t>908</w:t>
            </w:r>
          </w:p>
        </w:tc>
        <w:tc>
          <w:tcPr>
            <w:tcW w:w="7650" w:type="dxa"/>
            <w:vAlign w:val="center"/>
          </w:tcPr>
          <w:p w14:paraId="568B121F" w14:textId="47DD9C48" w:rsidR="00AD0DEA" w:rsidRPr="00FA01B5" w:rsidRDefault="00AD0DEA" w:rsidP="00AD0DEA">
            <w:r w:rsidRPr="00024813">
              <w:t>Perform piercing operations on steel.</w:t>
            </w:r>
          </w:p>
        </w:tc>
        <w:tc>
          <w:tcPr>
            <w:tcW w:w="1620" w:type="dxa"/>
            <w:vAlign w:val="center"/>
          </w:tcPr>
          <w:p w14:paraId="3043107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DAAF7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41CD7763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AD0DEA">
        <w:t>Mechanized Oxy</w:t>
      </w:r>
      <w:r w:rsidR="00CF351E">
        <w:t>-</w:t>
      </w:r>
      <w:r w:rsidR="00AD0DEA">
        <w:t>fuel Gas Cutting (OFC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4D15B2CC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7F4900B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DA31837" w14:textId="73351A70" w:rsidR="00AD0DEA" w:rsidRPr="00E60D07" w:rsidRDefault="00AD0DEA" w:rsidP="00AD0DEA">
            <w:pPr>
              <w:rPr>
                <w:rFonts w:eastAsia="Times New Roman" w:cs="Arial"/>
              </w:rPr>
            </w:pPr>
            <w:r w:rsidRPr="007C67E8">
              <w:t>1001</w:t>
            </w:r>
          </w:p>
        </w:tc>
        <w:tc>
          <w:tcPr>
            <w:tcW w:w="7650" w:type="dxa"/>
            <w:vAlign w:val="center"/>
          </w:tcPr>
          <w:p w14:paraId="64E4B478" w14:textId="6BF67837" w:rsidR="00AD0DEA" w:rsidRPr="00E60D07" w:rsidRDefault="00AD0DEA" w:rsidP="00AD0DEA">
            <w:pPr>
              <w:rPr>
                <w:rFonts w:eastAsia="Times New Roman" w:cs="Arial"/>
              </w:rPr>
            </w:pPr>
            <w:r w:rsidRPr="007C67E8">
              <w:t xml:space="preserve">Perform safety inspections of mechanized OFC equipment. 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6971A3B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EAC6576" w14:textId="5ABA0AA7" w:rsidR="00AD0DEA" w:rsidRPr="00E60D07" w:rsidRDefault="00AD0DEA" w:rsidP="00AD0DEA">
            <w:pPr>
              <w:rPr>
                <w:rFonts w:eastAsia="Times New Roman" w:cs="Arial"/>
              </w:rPr>
            </w:pPr>
            <w:r w:rsidRPr="007C67E8">
              <w:t>1002</w:t>
            </w:r>
          </w:p>
        </w:tc>
        <w:tc>
          <w:tcPr>
            <w:tcW w:w="7650" w:type="dxa"/>
            <w:vAlign w:val="center"/>
          </w:tcPr>
          <w:p w14:paraId="26BD2DB8" w14:textId="23BE9994" w:rsidR="00AD0DEA" w:rsidRPr="00E60D07" w:rsidRDefault="00AD0DEA" w:rsidP="00AD0DEA">
            <w:pPr>
              <w:rPr>
                <w:rFonts w:eastAsia="Times New Roman" w:cs="Arial"/>
              </w:rPr>
            </w:pPr>
            <w:r w:rsidRPr="007C67E8">
              <w:t>Make minor external repairs to mechanized OFC equipment.</w:t>
            </w:r>
          </w:p>
        </w:tc>
        <w:tc>
          <w:tcPr>
            <w:tcW w:w="1620" w:type="dxa"/>
            <w:vAlign w:val="center"/>
          </w:tcPr>
          <w:p w14:paraId="428FBB1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349A279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7A1A36E" w14:textId="18129D07" w:rsidR="00AD0DEA" w:rsidRPr="00E60D07" w:rsidRDefault="00AD0DEA" w:rsidP="00AD0DEA">
            <w:pPr>
              <w:rPr>
                <w:rFonts w:eastAsia="Times New Roman" w:cs="Arial"/>
              </w:rPr>
            </w:pPr>
            <w:r w:rsidRPr="007C67E8">
              <w:t>1003</w:t>
            </w:r>
          </w:p>
        </w:tc>
        <w:tc>
          <w:tcPr>
            <w:tcW w:w="7650" w:type="dxa"/>
            <w:vAlign w:val="center"/>
          </w:tcPr>
          <w:p w14:paraId="1F077C8B" w14:textId="42182AB8" w:rsidR="00AD0DEA" w:rsidRPr="00E60D07" w:rsidRDefault="00AD0DEA" w:rsidP="00AD0DEA">
            <w:pPr>
              <w:rPr>
                <w:rFonts w:eastAsia="Times New Roman" w:cs="Arial"/>
              </w:rPr>
            </w:pPr>
            <w:r w:rsidRPr="007C67E8">
              <w:t>Set up and operate mechanized OFC equipment on steel.</w:t>
            </w:r>
          </w:p>
        </w:tc>
        <w:tc>
          <w:tcPr>
            <w:tcW w:w="1620" w:type="dxa"/>
            <w:vAlign w:val="center"/>
          </w:tcPr>
          <w:p w14:paraId="7D41A23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566781B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515F91A" w14:textId="342BB6DA" w:rsidR="00AD0DEA" w:rsidRPr="00AB421A" w:rsidRDefault="00AD0DEA" w:rsidP="00AD0DEA">
            <w:r w:rsidRPr="007C67E8">
              <w:t>1004</w:t>
            </w:r>
          </w:p>
        </w:tc>
        <w:tc>
          <w:tcPr>
            <w:tcW w:w="7650" w:type="dxa"/>
            <w:vAlign w:val="center"/>
          </w:tcPr>
          <w:p w14:paraId="270225C0" w14:textId="0C129327" w:rsidR="00AD0DEA" w:rsidRPr="00AB421A" w:rsidRDefault="00AD0DEA" w:rsidP="00AD0DEA">
            <w:r w:rsidRPr="007C67E8">
              <w:t xml:space="preserve">Perform straight mechanized OFC operations on steel. </w:t>
            </w:r>
          </w:p>
        </w:tc>
        <w:tc>
          <w:tcPr>
            <w:tcW w:w="1620" w:type="dxa"/>
            <w:vAlign w:val="center"/>
          </w:tcPr>
          <w:p w14:paraId="186EFF4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44406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9107D6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DC7C84B" w14:textId="3FA3FD5C" w:rsidR="00AD0DEA" w:rsidRPr="00AB421A" w:rsidRDefault="00AD0DEA" w:rsidP="00AD0DEA">
            <w:r w:rsidRPr="007C67E8">
              <w:t>1005</w:t>
            </w:r>
          </w:p>
        </w:tc>
        <w:tc>
          <w:tcPr>
            <w:tcW w:w="7650" w:type="dxa"/>
            <w:vAlign w:val="center"/>
          </w:tcPr>
          <w:p w14:paraId="245BC5E8" w14:textId="113B831F" w:rsidR="00AD0DEA" w:rsidRPr="00AB421A" w:rsidRDefault="00AD0DEA" w:rsidP="00AD0DEA">
            <w:r w:rsidRPr="007C67E8">
              <w:t xml:space="preserve">Perform bevel mechanized OFC operations on steel. </w:t>
            </w:r>
          </w:p>
        </w:tc>
        <w:tc>
          <w:tcPr>
            <w:tcW w:w="1620" w:type="dxa"/>
            <w:vAlign w:val="center"/>
          </w:tcPr>
          <w:p w14:paraId="6FC4150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6836F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7D984E9C" w:rsidR="001314D6" w:rsidRDefault="001314D6" w:rsidP="001314D6">
      <w:pPr>
        <w:pStyle w:val="Heading2"/>
      </w:pPr>
      <w:r>
        <w:t xml:space="preserve">1100 </w:t>
      </w:r>
      <w:r w:rsidR="00AD0DEA">
        <w:t>Manual Plasma Arc Cutting (PAC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09957060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07CC0B0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19DF645" w14:textId="54AA8202" w:rsidR="00AD0DEA" w:rsidRPr="00E60D07" w:rsidRDefault="00AD0DEA" w:rsidP="00AD0DEA">
            <w:pPr>
              <w:rPr>
                <w:rFonts w:eastAsia="Times New Roman" w:cs="Arial"/>
              </w:rPr>
            </w:pPr>
            <w:r w:rsidRPr="00F14558">
              <w:t>1101</w:t>
            </w:r>
          </w:p>
        </w:tc>
        <w:tc>
          <w:tcPr>
            <w:tcW w:w="7650" w:type="dxa"/>
            <w:vAlign w:val="center"/>
          </w:tcPr>
          <w:p w14:paraId="03FDA277" w14:textId="3D5BC15B" w:rsidR="00AD0DEA" w:rsidRPr="00E60D07" w:rsidRDefault="00AD0DEA" w:rsidP="00AD0DEA">
            <w:pPr>
              <w:rPr>
                <w:rFonts w:eastAsia="Times New Roman" w:cs="Arial"/>
              </w:rPr>
            </w:pPr>
            <w:r w:rsidRPr="00F14558">
              <w:t xml:space="preserve">Perform safety inspections of PAC equipment. 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7E73AD8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9D0E56A" w14:textId="4AEC07AB" w:rsidR="00AD0DEA" w:rsidRPr="00E60D07" w:rsidRDefault="00AD0DEA" w:rsidP="00AD0DEA">
            <w:pPr>
              <w:rPr>
                <w:rFonts w:eastAsia="Times New Roman" w:cs="Arial"/>
              </w:rPr>
            </w:pPr>
            <w:r w:rsidRPr="00F14558">
              <w:t>1102</w:t>
            </w:r>
          </w:p>
        </w:tc>
        <w:tc>
          <w:tcPr>
            <w:tcW w:w="7650" w:type="dxa"/>
            <w:vAlign w:val="center"/>
          </w:tcPr>
          <w:p w14:paraId="1DFDD85F" w14:textId="7AA40E4A" w:rsidR="00AD0DEA" w:rsidRPr="00E60D07" w:rsidRDefault="00AD0DEA" w:rsidP="00AD0DEA">
            <w:pPr>
              <w:rPr>
                <w:rFonts w:eastAsia="Times New Roman" w:cs="Arial"/>
              </w:rPr>
            </w:pPr>
            <w:r w:rsidRPr="00F14558">
              <w:t xml:space="preserve">Make minor external repairs to PAC equipment. </w:t>
            </w:r>
          </w:p>
        </w:tc>
        <w:tc>
          <w:tcPr>
            <w:tcW w:w="1620" w:type="dxa"/>
            <w:vAlign w:val="center"/>
          </w:tcPr>
          <w:p w14:paraId="2E62653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33A21A35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6D6540A" w14:textId="5D8B42EA" w:rsidR="00AD0DEA" w:rsidRPr="00E60D07" w:rsidRDefault="00AD0DEA" w:rsidP="00AD0DEA">
            <w:pPr>
              <w:rPr>
                <w:rFonts w:eastAsia="Times New Roman" w:cs="Arial"/>
              </w:rPr>
            </w:pPr>
            <w:r w:rsidRPr="00F14558">
              <w:t>1103</w:t>
            </w:r>
          </w:p>
        </w:tc>
        <w:tc>
          <w:tcPr>
            <w:tcW w:w="7650" w:type="dxa"/>
            <w:vAlign w:val="center"/>
          </w:tcPr>
          <w:p w14:paraId="5762DEAB" w14:textId="184862AC" w:rsidR="00AD0DEA" w:rsidRPr="00E60D07" w:rsidRDefault="00AD0DEA" w:rsidP="00AD0DEA">
            <w:pPr>
              <w:rPr>
                <w:rFonts w:eastAsia="Times New Roman" w:cs="Arial"/>
              </w:rPr>
            </w:pPr>
            <w:r w:rsidRPr="00F14558">
              <w:t xml:space="preserve">Set up and operate manual PAC operations on ferrous and nonferrous materials. </w:t>
            </w:r>
          </w:p>
        </w:tc>
        <w:tc>
          <w:tcPr>
            <w:tcW w:w="1620" w:type="dxa"/>
            <w:vAlign w:val="center"/>
          </w:tcPr>
          <w:p w14:paraId="07053A9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45F30C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BBD8430" w14:textId="51726672" w:rsidR="00AD0DEA" w:rsidRPr="00BA2FD2" w:rsidRDefault="00AD0DEA" w:rsidP="00AD0DEA">
            <w:r w:rsidRPr="00F14558">
              <w:t>1104</w:t>
            </w:r>
          </w:p>
        </w:tc>
        <w:tc>
          <w:tcPr>
            <w:tcW w:w="7650" w:type="dxa"/>
            <w:vAlign w:val="center"/>
          </w:tcPr>
          <w:p w14:paraId="2084F9A9" w14:textId="6B311A05" w:rsidR="00AD0DEA" w:rsidRPr="00BA2FD2" w:rsidRDefault="00AD0DEA" w:rsidP="00AD0DEA">
            <w:r w:rsidRPr="00F14558">
              <w:t xml:space="preserve">Perform shape PAC operations on ferrous and nonferrous materials. </w:t>
            </w:r>
          </w:p>
        </w:tc>
        <w:tc>
          <w:tcPr>
            <w:tcW w:w="1620" w:type="dxa"/>
            <w:vAlign w:val="center"/>
          </w:tcPr>
          <w:p w14:paraId="286A822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D8F094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CD42F00" w14:textId="48714564" w:rsidR="00AD0DEA" w:rsidRPr="00BA2FD2" w:rsidRDefault="00AD0DEA" w:rsidP="00AD0DEA">
            <w:r w:rsidRPr="00F14558">
              <w:t>1105</w:t>
            </w:r>
          </w:p>
        </w:tc>
        <w:tc>
          <w:tcPr>
            <w:tcW w:w="7650" w:type="dxa"/>
            <w:vAlign w:val="center"/>
          </w:tcPr>
          <w:p w14:paraId="331BF4C8" w14:textId="1A1F675F" w:rsidR="00AD0DEA" w:rsidRPr="00BA2FD2" w:rsidRDefault="00AD0DEA" w:rsidP="00AD0DEA">
            <w:r w:rsidRPr="00F14558">
              <w:t>Perform gouging and scarfing PAC operations to remove base and weld metal on ferrous and nonferrous materials.</w:t>
            </w:r>
          </w:p>
        </w:tc>
        <w:tc>
          <w:tcPr>
            <w:tcW w:w="1620" w:type="dxa"/>
            <w:vAlign w:val="center"/>
          </w:tcPr>
          <w:p w14:paraId="528A781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74A99563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AD0DEA">
        <w:t>Manual Air Carbon Arc Cutting (CAC-A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60DBB7A7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424F315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2CDF6BA" w14:textId="49C64B8B" w:rsidR="00AD0DEA" w:rsidRPr="00E60D07" w:rsidRDefault="00AD0DEA" w:rsidP="00AD0DEA">
            <w:pPr>
              <w:rPr>
                <w:rFonts w:eastAsia="Times New Roman" w:cs="Arial"/>
              </w:rPr>
            </w:pPr>
            <w:r w:rsidRPr="00077FF7">
              <w:t>1201</w:t>
            </w:r>
          </w:p>
        </w:tc>
        <w:tc>
          <w:tcPr>
            <w:tcW w:w="7650" w:type="dxa"/>
            <w:vAlign w:val="center"/>
          </w:tcPr>
          <w:p w14:paraId="127F1AA2" w14:textId="3CDAF22F" w:rsidR="00AD0DEA" w:rsidRPr="00E60D07" w:rsidRDefault="00AD0DEA" w:rsidP="00AD0DEA">
            <w:pPr>
              <w:rPr>
                <w:rFonts w:eastAsia="Times New Roman" w:cs="Arial"/>
              </w:rPr>
            </w:pPr>
            <w:r w:rsidRPr="00077FF7">
              <w:t xml:space="preserve">Perform safety inspections of CAC-A equipment and accessories. 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C1B18A9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325D749" w14:textId="5D24B796" w:rsidR="00AD0DEA" w:rsidRPr="00E60D07" w:rsidRDefault="00AD0DEA" w:rsidP="00AD0DEA">
            <w:pPr>
              <w:rPr>
                <w:rFonts w:eastAsia="Times New Roman" w:cs="Arial"/>
              </w:rPr>
            </w:pPr>
            <w:r w:rsidRPr="00077FF7">
              <w:lastRenderedPageBreak/>
              <w:t>1202</w:t>
            </w:r>
          </w:p>
        </w:tc>
        <w:tc>
          <w:tcPr>
            <w:tcW w:w="7650" w:type="dxa"/>
            <w:vAlign w:val="center"/>
          </w:tcPr>
          <w:p w14:paraId="0DC0FA31" w14:textId="7F2435B5" w:rsidR="00AD0DEA" w:rsidRPr="00E60D07" w:rsidRDefault="00AD0DEA" w:rsidP="00AD0DEA">
            <w:pPr>
              <w:rPr>
                <w:rFonts w:eastAsia="Times New Roman" w:cs="Arial"/>
              </w:rPr>
            </w:pPr>
            <w:r w:rsidRPr="00077FF7">
              <w:t>Make minor external repairs to CAC-A equipment and accessories.</w:t>
            </w:r>
          </w:p>
        </w:tc>
        <w:tc>
          <w:tcPr>
            <w:tcW w:w="1620" w:type="dxa"/>
            <w:vAlign w:val="center"/>
          </w:tcPr>
          <w:p w14:paraId="3F4AE83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76CDDC0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68DC398" w14:textId="0477E501" w:rsidR="00AD0DEA" w:rsidRPr="00E60D07" w:rsidRDefault="00AD0DEA" w:rsidP="00AD0DEA">
            <w:pPr>
              <w:rPr>
                <w:rFonts w:eastAsia="Times New Roman" w:cs="Arial"/>
              </w:rPr>
            </w:pPr>
            <w:r w:rsidRPr="00077FF7">
              <w:t>1203</w:t>
            </w:r>
          </w:p>
        </w:tc>
        <w:tc>
          <w:tcPr>
            <w:tcW w:w="7650" w:type="dxa"/>
            <w:vAlign w:val="center"/>
          </w:tcPr>
          <w:p w14:paraId="27955A8A" w14:textId="3575EBFB" w:rsidR="00AD0DEA" w:rsidRPr="00E60D07" w:rsidRDefault="00AD0DEA" w:rsidP="00AD0DEA">
            <w:pPr>
              <w:rPr>
                <w:rFonts w:eastAsia="Times New Roman" w:cs="Arial"/>
              </w:rPr>
            </w:pPr>
            <w:r w:rsidRPr="00077FF7">
              <w:t xml:space="preserve">Set up and operate manual CAC-A gouging and cutting operations on steel. </w:t>
            </w:r>
          </w:p>
        </w:tc>
        <w:tc>
          <w:tcPr>
            <w:tcW w:w="1620" w:type="dxa"/>
            <w:vAlign w:val="center"/>
          </w:tcPr>
          <w:p w14:paraId="27BF1C1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02E191B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27DE48F" w14:textId="559D674F" w:rsidR="00AD0DEA" w:rsidRPr="001F72A9" w:rsidRDefault="00AD0DEA" w:rsidP="00AD0DEA">
            <w:r w:rsidRPr="00077FF7">
              <w:t>1204</w:t>
            </w:r>
          </w:p>
        </w:tc>
        <w:tc>
          <w:tcPr>
            <w:tcW w:w="7650" w:type="dxa"/>
            <w:vAlign w:val="center"/>
          </w:tcPr>
          <w:p w14:paraId="42B625D4" w14:textId="499DF165" w:rsidR="00AD0DEA" w:rsidRPr="001F72A9" w:rsidRDefault="00AD0DEA" w:rsidP="00AD0DEA">
            <w:r w:rsidRPr="00077FF7">
              <w:t xml:space="preserve">Perform gouging and scarfing operations to remove base and weld metal on steel. </w:t>
            </w:r>
          </w:p>
        </w:tc>
        <w:tc>
          <w:tcPr>
            <w:tcW w:w="1620" w:type="dxa"/>
            <w:vAlign w:val="center"/>
          </w:tcPr>
          <w:p w14:paraId="60D614B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C2B84EC" w14:textId="37605ECB" w:rsidR="00B83C2B" w:rsidRDefault="00B83C2B" w:rsidP="00B83C2B">
      <w:pPr>
        <w:pStyle w:val="Heading2"/>
      </w:pPr>
      <w:r>
        <w:t xml:space="preserve">1300 </w:t>
      </w:r>
      <w:r w:rsidR="00AD0DEA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B83C2B" w:rsidRPr="00E60D07" w14:paraId="445712AD" w14:textId="77777777" w:rsidTr="00B83C2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C97274E" w14:textId="77777777" w:rsidR="00B83C2B" w:rsidRPr="00E60D07" w:rsidRDefault="00B83C2B" w:rsidP="00B83C2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DCB9F73" w14:textId="77777777" w:rsidR="00B83C2B" w:rsidRPr="00E60D07" w:rsidRDefault="00B83C2B" w:rsidP="00B83C2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7B0B687" w14:textId="77777777" w:rsidR="00B83C2B" w:rsidRPr="00481622" w:rsidRDefault="00B83C2B" w:rsidP="00B83C2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15711EA" w14:textId="66835092" w:rsidR="00B83C2B" w:rsidRPr="00E60D07" w:rsidRDefault="00B83C2B" w:rsidP="00B83C2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626E5C5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B745A6D" w14:textId="343F62BC" w:rsidR="00AD0DEA" w:rsidRPr="00E60D07" w:rsidRDefault="00AD0DEA" w:rsidP="00AD0DEA">
            <w:pPr>
              <w:rPr>
                <w:rFonts w:eastAsia="Times New Roman" w:cs="Arial"/>
              </w:rPr>
            </w:pPr>
            <w:r w:rsidRPr="00AA0A35">
              <w:t>1301</w:t>
            </w:r>
          </w:p>
        </w:tc>
        <w:tc>
          <w:tcPr>
            <w:tcW w:w="7650" w:type="dxa"/>
            <w:vAlign w:val="center"/>
          </w:tcPr>
          <w:p w14:paraId="19BDF0CD" w14:textId="7B047E09" w:rsidR="00AD0DEA" w:rsidRPr="00E60D07" w:rsidRDefault="00AD0DEA" w:rsidP="00AD0DEA">
            <w:pPr>
              <w:rPr>
                <w:rFonts w:eastAsia="Times New Roman" w:cs="Arial"/>
              </w:rPr>
            </w:pPr>
            <w:r w:rsidRPr="00AA0A35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26CB9CD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C4D096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4DA0E7C9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ED9E1DB" w14:textId="7993FCA6" w:rsidR="00AD0DEA" w:rsidRPr="00E60D07" w:rsidRDefault="00AD0DEA" w:rsidP="00AD0DEA">
            <w:pPr>
              <w:rPr>
                <w:rFonts w:eastAsia="Times New Roman" w:cs="Arial"/>
              </w:rPr>
            </w:pPr>
            <w:r w:rsidRPr="00AA0A35">
              <w:t>1302</w:t>
            </w:r>
          </w:p>
        </w:tc>
        <w:tc>
          <w:tcPr>
            <w:tcW w:w="7650" w:type="dxa"/>
            <w:vAlign w:val="center"/>
          </w:tcPr>
          <w:p w14:paraId="47BA5D62" w14:textId="52064179" w:rsidR="00AD0DEA" w:rsidRPr="00E60D07" w:rsidRDefault="00AD0DEA" w:rsidP="00AD0DEA">
            <w:pPr>
              <w:rPr>
                <w:rFonts w:eastAsia="Times New Roman" w:cs="Arial"/>
              </w:rPr>
            </w:pPr>
            <w:r w:rsidRPr="00AA0A35">
              <w:t>RESERVED</w:t>
            </w:r>
          </w:p>
        </w:tc>
        <w:tc>
          <w:tcPr>
            <w:tcW w:w="1620" w:type="dxa"/>
            <w:vAlign w:val="center"/>
          </w:tcPr>
          <w:p w14:paraId="539D55B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EF050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78C7A5" w14:textId="77777777" w:rsidR="00EB3987" w:rsidRDefault="00EB3987" w:rsidP="000733E4">
      <w:pPr>
        <w:spacing w:after="0" w:line="240" w:lineRule="auto"/>
      </w:pPr>
      <w:r>
        <w:separator/>
      </w:r>
    </w:p>
  </w:endnote>
  <w:endnote w:type="continuationSeparator" w:id="0">
    <w:p w14:paraId="3B8DE569" w14:textId="77777777" w:rsidR="00EB3987" w:rsidRDefault="00EB3987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1DFD0F56" w:rsidR="00B83C2B" w:rsidRPr="006A133B" w:rsidRDefault="006A133B" w:rsidP="00907D9C">
    <w:pPr>
      <w:pStyle w:val="Footer"/>
      <w:tabs>
        <w:tab w:val="clear" w:pos="9360"/>
        <w:tab w:val="right" w:pos="12681"/>
      </w:tabs>
    </w:pPr>
    <w:r w:rsidRPr="006A133B">
      <w:t xml:space="preserve">Welding Technology/Welder CIP </w:t>
    </w:r>
    <w:proofErr w:type="gramStart"/>
    <w:r w:rsidRPr="006A133B">
      <w:t>48.0508</w:t>
    </w:r>
    <w:r w:rsidR="00DF427F">
      <w:t xml:space="preserve">  </w:t>
    </w:r>
    <w:r w:rsidR="00DF427F">
      <w:rPr>
        <w:rFonts w:eastAsia="Times New Roman"/>
      </w:rPr>
      <w:t>POS</w:t>
    </w:r>
    <w:proofErr w:type="gramEnd"/>
    <w:r w:rsidR="00DF427F">
      <w:rPr>
        <w:rFonts w:eastAsia="Times New Roman"/>
      </w:rPr>
      <w:t xml:space="preserve"> </w:t>
    </w:r>
    <w:r w:rsidR="00DF427F" w:rsidRPr="00C76156">
      <w:rPr>
        <w:rFonts w:eastAsia="Times New Roman"/>
      </w:rPr>
      <w:t>0</w:t>
    </w:r>
    <w:r w:rsidR="0011119C">
      <w:rPr>
        <w:rFonts w:eastAsia="Times New Roman"/>
      </w:rPr>
      <w:t>7</w:t>
    </w:r>
    <w:r w:rsidR="00DF427F">
      <w:rPr>
        <w:rFonts w:eastAsia="Times New Roman"/>
      </w:rPr>
      <w:t xml:space="preserve"> Version E </w:t>
    </w:r>
    <w:r w:rsidR="00907D9C">
      <w:rPr>
        <w:rFonts w:eastAsia="Times New Roman"/>
      </w:rPr>
      <w:tab/>
    </w:r>
    <w:r w:rsidR="00907D9C" w:rsidRPr="00907D9C">
      <w:rPr>
        <w:rFonts w:eastAsia="Times New Roman"/>
      </w:rPr>
      <w:fldChar w:fldCharType="begin"/>
    </w:r>
    <w:r w:rsidR="00907D9C" w:rsidRPr="00907D9C">
      <w:rPr>
        <w:rFonts w:eastAsia="Times New Roman"/>
      </w:rPr>
      <w:instrText xml:space="preserve"> PAGE   \* MERGEFORMAT </w:instrText>
    </w:r>
    <w:r w:rsidR="00907D9C" w:rsidRPr="00907D9C">
      <w:rPr>
        <w:rFonts w:eastAsia="Times New Roman"/>
      </w:rPr>
      <w:fldChar w:fldCharType="separate"/>
    </w:r>
    <w:r w:rsidR="00907D9C" w:rsidRPr="00907D9C">
      <w:rPr>
        <w:rFonts w:eastAsia="Times New Roman"/>
        <w:noProof/>
      </w:rPr>
      <w:t>1</w:t>
    </w:r>
    <w:r w:rsidR="00907D9C" w:rsidRPr="00907D9C">
      <w:rPr>
        <w:rFonts w:eastAsia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20DCCF" w14:textId="77777777" w:rsidR="00EB3987" w:rsidRDefault="00EB3987" w:rsidP="000733E4">
      <w:pPr>
        <w:spacing w:after="0" w:line="240" w:lineRule="auto"/>
      </w:pPr>
      <w:r>
        <w:separator/>
      </w:r>
    </w:p>
  </w:footnote>
  <w:footnote w:type="continuationSeparator" w:id="0">
    <w:p w14:paraId="64B2F76A" w14:textId="77777777" w:rsidR="00EB3987" w:rsidRDefault="00EB3987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5" w:name="_Hlk77715768"/>
  <w:bookmarkStart w:id="6" w:name="_Hlk77715769"/>
  <w:bookmarkStart w:id="7" w:name="_Hlk77715770"/>
  <w:bookmarkStart w:id="8" w:name="_Hlk77715771"/>
  <w:bookmarkStart w:id="9" w:name="_Hlk77715772"/>
  <w:bookmarkStart w:id="10" w:name="_Hlk77715773"/>
  <w:bookmarkStart w:id="11" w:name="_Hlk77715774"/>
  <w:bookmarkStart w:id="12" w:name="_Hlk77715775"/>
  <w:bookmarkStart w:id="13" w:name="_Hlk77719591"/>
  <w:bookmarkStart w:id="14" w:name="_Hlk77719592"/>
  <w:bookmarkStart w:id="15" w:name="_Hlk77719593"/>
  <w:bookmarkStart w:id="16" w:name="_Hlk77719594"/>
  <w:bookmarkStart w:id="17" w:name="_Hlk77719670"/>
  <w:bookmarkStart w:id="18" w:name="_Hlk77719671"/>
  <w:bookmarkStart w:id="19" w:name="_Hlk77719672"/>
  <w:bookmarkStart w:id="20" w:name="_Hlk77719673"/>
  <w:bookmarkStart w:id="21" w:name="_Hlk77719879"/>
  <w:bookmarkStart w:id="22" w:name="_Hlk77719880"/>
  <w:bookmarkStart w:id="23" w:name="_Hlk77719881"/>
  <w:bookmarkStart w:id="24" w:name="_Hlk77719882"/>
  <w:bookmarkStart w:id="25" w:name="_Hlk77720024"/>
  <w:bookmarkStart w:id="26" w:name="_Hlk77720025"/>
  <w:bookmarkStart w:id="27" w:name="_Hlk77720026"/>
  <w:bookmarkStart w:id="28" w:name="_Hlk77720027"/>
  <w:bookmarkStart w:id="29" w:name="_Hlk77720295"/>
  <w:bookmarkStart w:id="30" w:name="_Hlk77720296"/>
  <w:bookmarkStart w:id="31" w:name="_Hlk77720552"/>
  <w:bookmarkStart w:id="32" w:name="_Hlk77720553"/>
  <w:bookmarkStart w:id="33" w:name="_Hlk77720669"/>
  <w:bookmarkStart w:id="34" w:name="_Hlk77720670"/>
  <w:p w14:paraId="6398EFC3" w14:textId="77777777" w:rsidR="00867283" w:rsidRPr="007A6840" w:rsidRDefault="00867283" w:rsidP="00867283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D3301A0" wp14:editId="28D245A5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8CA863C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7F22AA61" w14:textId="77777777" w:rsidR="00867283" w:rsidRDefault="0086728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wUAUByyGiwAAAA="/>
  </w:docVars>
  <w:rsids>
    <w:rsidRoot w:val="00E60D07"/>
    <w:rsid w:val="000156BE"/>
    <w:rsid w:val="000252B2"/>
    <w:rsid w:val="00033149"/>
    <w:rsid w:val="000377FD"/>
    <w:rsid w:val="0004084D"/>
    <w:rsid w:val="000506D4"/>
    <w:rsid w:val="000733E4"/>
    <w:rsid w:val="000A50AB"/>
    <w:rsid w:val="000B2EFC"/>
    <w:rsid w:val="000D5D31"/>
    <w:rsid w:val="0011119C"/>
    <w:rsid w:val="00123BA3"/>
    <w:rsid w:val="001314D6"/>
    <w:rsid w:val="00153EE8"/>
    <w:rsid w:val="001752DE"/>
    <w:rsid w:val="001A152A"/>
    <w:rsid w:val="001C5B5A"/>
    <w:rsid w:val="00207D7B"/>
    <w:rsid w:val="002146A6"/>
    <w:rsid w:val="00216F40"/>
    <w:rsid w:val="00217F98"/>
    <w:rsid w:val="00264B51"/>
    <w:rsid w:val="002A5F84"/>
    <w:rsid w:val="002F5FF7"/>
    <w:rsid w:val="0033180A"/>
    <w:rsid w:val="003A2995"/>
    <w:rsid w:val="003A6945"/>
    <w:rsid w:val="003D27C2"/>
    <w:rsid w:val="003F39DD"/>
    <w:rsid w:val="00400CA6"/>
    <w:rsid w:val="00435A12"/>
    <w:rsid w:val="004374B0"/>
    <w:rsid w:val="00481622"/>
    <w:rsid w:val="004C2A92"/>
    <w:rsid w:val="004D4EFE"/>
    <w:rsid w:val="005047EC"/>
    <w:rsid w:val="0050684F"/>
    <w:rsid w:val="0052719C"/>
    <w:rsid w:val="00547C10"/>
    <w:rsid w:val="005D6BCE"/>
    <w:rsid w:val="006704EF"/>
    <w:rsid w:val="006A133B"/>
    <w:rsid w:val="006E0583"/>
    <w:rsid w:val="006F2192"/>
    <w:rsid w:val="00716A8C"/>
    <w:rsid w:val="007206F4"/>
    <w:rsid w:val="007865A2"/>
    <w:rsid w:val="00793AD0"/>
    <w:rsid w:val="007C61CD"/>
    <w:rsid w:val="007F79E0"/>
    <w:rsid w:val="008033D8"/>
    <w:rsid w:val="008413AD"/>
    <w:rsid w:val="00867283"/>
    <w:rsid w:val="00871F92"/>
    <w:rsid w:val="008841DF"/>
    <w:rsid w:val="008E2F3F"/>
    <w:rsid w:val="008F6DD3"/>
    <w:rsid w:val="00907D9C"/>
    <w:rsid w:val="00945C84"/>
    <w:rsid w:val="00956A11"/>
    <w:rsid w:val="00961079"/>
    <w:rsid w:val="00963472"/>
    <w:rsid w:val="00967D2F"/>
    <w:rsid w:val="00975D91"/>
    <w:rsid w:val="00987FD7"/>
    <w:rsid w:val="009B08CB"/>
    <w:rsid w:val="009B6E33"/>
    <w:rsid w:val="00A434D0"/>
    <w:rsid w:val="00AB147A"/>
    <w:rsid w:val="00AB3959"/>
    <w:rsid w:val="00AC3793"/>
    <w:rsid w:val="00AD0DEA"/>
    <w:rsid w:val="00AD7047"/>
    <w:rsid w:val="00B27399"/>
    <w:rsid w:val="00B3786F"/>
    <w:rsid w:val="00B719D0"/>
    <w:rsid w:val="00B729FA"/>
    <w:rsid w:val="00B82CCC"/>
    <w:rsid w:val="00B83C2B"/>
    <w:rsid w:val="00BD2444"/>
    <w:rsid w:val="00C30671"/>
    <w:rsid w:val="00C36E47"/>
    <w:rsid w:val="00C54576"/>
    <w:rsid w:val="00C60E13"/>
    <w:rsid w:val="00C76156"/>
    <w:rsid w:val="00CA1AFB"/>
    <w:rsid w:val="00CA5C5A"/>
    <w:rsid w:val="00CC6849"/>
    <w:rsid w:val="00CF351E"/>
    <w:rsid w:val="00D04192"/>
    <w:rsid w:val="00D34DDA"/>
    <w:rsid w:val="00D47433"/>
    <w:rsid w:val="00DB23AF"/>
    <w:rsid w:val="00DD3EAA"/>
    <w:rsid w:val="00DF427F"/>
    <w:rsid w:val="00E034CB"/>
    <w:rsid w:val="00E31D6A"/>
    <w:rsid w:val="00E441F0"/>
    <w:rsid w:val="00E50587"/>
    <w:rsid w:val="00E519E5"/>
    <w:rsid w:val="00E60D07"/>
    <w:rsid w:val="00E62D6B"/>
    <w:rsid w:val="00E70D26"/>
    <w:rsid w:val="00E75374"/>
    <w:rsid w:val="00E83B3B"/>
    <w:rsid w:val="00EA52C5"/>
    <w:rsid w:val="00EA581C"/>
    <w:rsid w:val="00EB3987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524548D-E348-4F62-9364-E574EF804346}"/>
</file>

<file path=customXml/itemProps3.xml><?xml version="1.0" encoding="utf-8"?>
<ds:datastoreItem xmlns:ds="http://schemas.openxmlformats.org/officeDocument/2006/customXml" ds:itemID="{AFFC97EC-63F9-4534-956A-0FCDC97A7BE8}"/>
</file>

<file path=customXml/itemProps4.xml><?xml version="1.0" encoding="utf-8"?>
<ds:datastoreItem xmlns:ds="http://schemas.openxmlformats.org/officeDocument/2006/customXml" ds:itemID="{43B11F9D-D4F2-4EA9-8B3A-0617F839003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266</Words>
  <Characters>7221</Characters>
  <Application>Microsoft Office Word</Application>
  <DocSecurity>4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14:00Z</dcterms:created>
  <dcterms:modified xsi:type="dcterms:W3CDTF">2021-08-03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6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